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BCC19" w14:textId="50B01993" w:rsidR="00723813" w:rsidRPr="003F1AF6" w:rsidRDefault="00307E9D" w:rsidP="003F1AF6">
      <w:pPr>
        <w:spacing w:line="240" w:lineRule="auto"/>
        <w:jc w:val="center"/>
        <w:rPr>
          <w:rFonts w:ascii="Arial" w:eastAsia="Yu Gothic UI Semilight" w:hAnsi="Arial" w:cs="Arial"/>
          <w:sz w:val="36"/>
          <w:szCs w:val="36"/>
        </w:rPr>
      </w:pPr>
      <w:r w:rsidRPr="00C9248C">
        <w:rPr>
          <w:noProof/>
          <w:color w:val="000000" w:themeColor="text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14C446" wp14:editId="676EEA1C">
                <wp:simplePos x="0" y="0"/>
                <wp:positionH relativeFrom="margin">
                  <wp:align>center</wp:align>
                </wp:positionH>
                <wp:positionV relativeFrom="paragraph">
                  <wp:posOffset>-498475</wp:posOffset>
                </wp:positionV>
                <wp:extent cx="6667500" cy="13335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0" cy="133350"/>
                        </a:xfrm>
                        <a:prstGeom prst="rect">
                          <a:avLst/>
                        </a:prstGeom>
                        <a:solidFill>
                          <a:srgbClr val="9DDD0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D5176A" id="Rectangle 1" o:spid="_x0000_s1026" style="position:absolute;margin-left:0;margin-top:-39.25pt;width:525pt;height:10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" fillcolor="#9ddd0d" stroked="f" strokeweight="1pt">
                <w10:wrap anchorx="margin"/>
              </v:rect>
            </w:pict>
          </mc:Fallback>
        </mc:AlternateContent>
      </w:r>
      <w:r w:rsidR="008901EE" w:rsidRPr="00C9248C"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9782324" wp14:editId="0DFF6278">
                <wp:simplePos x="0" y="0"/>
                <wp:positionH relativeFrom="column">
                  <wp:posOffset>3467100</wp:posOffset>
                </wp:positionH>
                <wp:positionV relativeFrom="paragraph">
                  <wp:posOffset>338455</wp:posOffset>
                </wp:positionV>
                <wp:extent cx="0" cy="171450"/>
                <wp:effectExtent l="0" t="0" r="3810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14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9DDD0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D1192" id="Straight Connector 7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3pt,26.65pt" to="273pt,4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" strokecolor="#9ddd0d" strokeweight="1pt">
                <v:stroke joinstyle="miter"/>
              </v:line>
            </w:pict>
          </mc:Fallback>
        </mc:AlternateContent>
      </w:r>
      <w:r w:rsidR="008901EE" w:rsidRPr="00C9248C">
        <w:rPr>
          <w:noProof/>
          <w:color w:val="000000" w:themeColor="text1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84467F" wp14:editId="5965D8D5">
                <wp:simplePos x="0" y="0"/>
                <wp:positionH relativeFrom="column">
                  <wp:posOffset>1905000</wp:posOffset>
                </wp:positionH>
                <wp:positionV relativeFrom="paragraph">
                  <wp:posOffset>336550</wp:posOffset>
                </wp:positionV>
                <wp:extent cx="0" cy="171450"/>
                <wp:effectExtent l="0" t="0" r="381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14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9DDD0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79E674" id="Straight Connector 3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0pt,26.5pt" to="150pt,4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" strokecolor="#9ddd0d" strokeweight="1pt">
                <v:stroke joinstyle="miter"/>
              </v:line>
            </w:pict>
          </mc:Fallback>
        </mc:AlternateContent>
      </w:r>
      <w:r w:rsidR="00723813" w:rsidRPr="00C9248C">
        <w:rPr>
          <w:rFonts w:ascii="Arial" w:eastAsia="Yu Gothic UI Semilight" w:hAnsi="Arial" w:cs="Arial"/>
          <w:color w:val="000000" w:themeColor="text1"/>
          <w:sz w:val="36"/>
          <w:szCs w:val="36"/>
        </w:rPr>
        <w:t>SHIVAM</w:t>
      </w:r>
      <w:r w:rsidR="00723813" w:rsidRPr="003F1AF6">
        <w:rPr>
          <w:rFonts w:ascii="Arial" w:eastAsia="Yu Gothic UI Semilight" w:hAnsi="Arial" w:cs="Arial"/>
          <w:color w:val="767171" w:themeColor="background2" w:themeShade="80"/>
          <w:sz w:val="36"/>
          <w:szCs w:val="36"/>
        </w:rPr>
        <w:t xml:space="preserve"> </w:t>
      </w:r>
      <w:r w:rsidR="00723813" w:rsidRPr="003F1AF6">
        <w:rPr>
          <w:rFonts w:ascii="Arial" w:eastAsia="Yu Gothic UI Semilight" w:hAnsi="Arial" w:cs="Arial"/>
          <w:sz w:val="36"/>
          <w:szCs w:val="36"/>
        </w:rPr>
        <w:t>MISHRA</w:t>
      </w:r>
    </w:p>
    <w:p w14:paraId="3CFBE29B" w14:textId="20838D48" w:rsidR="00B35388" w:rsidRDefault="003C0D88" w:rsidP="008901EE">
      <w:pPr>
        <w:pStyle w:val="Default"/>
        <w:ind w:left="-284" w:right="-613"/>
        <w:rPr>
          <w:rFonts w:asciiTheme="majorHAnsi" w:hAnsiTheme="majorHAnsi" w:cstheme="majorHAnsi"/>
          <w:color w:val="3B3838" w:themeColor="background2" w:themeShade="40"/>
          <w:sz w:val="18"/>
          <w:szCs w:val="18"/>
        </w:rPr>
      </w:pPr>
      <w:r w:rsidRPr="007745DA">
        <w:rPr>
          <w:noProof/>
          <w:color w:val="3B3838" w:themeColor="background2" w:themeShade="40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E16C74" wp14:editId="2010F54B">
                <wp:simplePos x="0" y="0"/>
                <wp:positionH relativeFrom="column">
                  <wp:posOffset>942975</wp:posOffset>
                </wp:positionH>
                <wp:positionV relativeFrom="paragraph">
                  <wp:posOffset>-31115</wp:posOffset>
                </wp:positionV>
                <wp:extent cx="0" cy="171450"/>
                <wp:effectExtent l="0" t="0" r="3810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14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9DDD0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E5A75C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4.25pt,-2.45pt" to="74.2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" strokecolor="#9ddd0d" strokeweight="1pt">
                <v:stroke joinstyle="miter"/>
              </v:line>
            </w:pict>
          </mc:Fallback>
        </mc:AlternateContent>
      </w:r>
      <w:r w:rsidR="008901EE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 xml:space="preserve">      </w:t>
      </w:r>
      <w:r w:rsidR="006B1D2C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>London</w:t>
      </w:r>
      <w:r w:rsidR="00B35388" w:rsidRPr="007745DA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 xml:space="preserve">, </w:t>
      </w:r>
      <w:r w:rsidR="006B1D2C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>NW</w:t>
      </w:r>
      <w:r w:rsidR="00D953E7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>9</w:t>
      </w:r>
      <w:r w:rsidR="006B1D2C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 xml:space="preserve"> </w:t>
      </w:r>
      <w:r w:rsidR="00D953E7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>9NH</w:t>
      </w:r>
      <w:r w:rsidR="00B35388" w:rsidRPr="007745DA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 xml:space="preserve">    </w:t>
      </w:r>
      <w:r w:rsidR="005773B1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 xml:space="preserve"> </w:t>
      </w:r>
      <w:r w:rsidR="00B35388" w:rsidRPr="007745DA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 xml:space="preserve"> </w:t>
      </w:r>
      <w:r w:rsidR="008901EE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 xml:space="preserve"> </w:t>
      </w:r>
      <w:r w:rsidR="00BB5708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 xml:space="preserve"> </w:t>
      </w:r>
      <w:r w:rsidR="00B35388" w:rsidRPr="007745DA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>+44 7</w:t>
      </w:r>
      <w:r w:rsidR="0052432E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>340</w:t>
      </w:r>
      <w:r w:rsidR="00314E76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>149088</w:t>
      </w:r>
      <w:r w:rsidR="00B35388" w:rsidRPr="007745DA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 xml:space="preserve">    </w:t>
      </w:r>
      <w:r w:rsidR="008901EE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 xml:space="preserve">   </w:t>
      </w:r>
      <w:r w:rsidR="005773B1" w:rsidRPr="005773B1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>shivam030mishra@gmail.com</w:t>
      </w:r>
      <w:r w:rsidR="005773B1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 xml:space="preserve"> </w:t>
      </w:r>
      <w:r w:rsidR="008901EE">
        <w:rPr>
          <w:rFonts w:asciiTheme="majorHAnsi" w:hAnsiTheme="majorHAnsi" w:cstheme="majorHAnsi"/>
          <w:color w:val="3B3838" w:themeColor="background2" w:themeShade="40"/>
          <w:sz w:val="18"/>
          <w:szCs w:val="18"/>
        </w:rPr>
        <w:t xml:space="preserve">       </w:t>
      </w:r>
      <w:hyperlink r:id="rId6" w:history="1">
        <w:r w:rsidR="008901EE" w:rsidRPr="00D802F6">
          <w:rPr>
            <w:rStyle w:val="Hyperlink"/>
            <w:rFonts w:asciiTheme="majorHAnsi" w:hAnsiTheme="majorHAnsi" w:cstheme="majorHAnsi"/>
            <w:sz w:val="18"/>
            <w:szCs w:val="18"/>
          </w:rPr>
          <w:t>www.linkedin.com/in/shivam-mishra-6807341a3</w:t>
        </w:r>
      </w:hyperlink>
    </w:p>
    <w:p w14:paraId="2AE1F7D5" w14:textId="77777777" w:rsidR="00335861" w:rsidRDefault="00335861" w:rsidP="00B82D4A">
      <w:pPr>
        <w:spacing w:line="240" w:lineRule="auto"/>
        <w:rPr>
          <w:rFonts w:eastAsia="Yu Gothic UI Semilight" w:cstheme="minorHAnsi"/>
          <w:b/>
          <w:bCs/>
          <w:color w:val="3B3838" w:themeColor="background2" w:themeShade="40"/>
          <w:sz w:val="26"/>
          <w:szCs w:val="26"/>
        </w:rPr>
      </w:pPr>
    </w:p>
    <w:p w14:paraId="18D299E7" w14:textId="2F9965C5" w:rsidR="003F1AF6" w:rsidRPr="002376CB" w:rsidRDefault="003F1AF6" w:rsidP="003F1AF6">
      <w:pPr>
        <w:spacing w:line="240" w:lineRule="auto"/>
        <w:ind w:left="-709"/>
        <w:rPr>
          <w:rFonts w:eastAsia="Yu Gothic UI Semilight" w:cstheme="minorHAnsi"/>
          <w:b/>
          <w:bCs/>
          <w:color w:val="3B3838" w:themeColor="background2" w:themeShade="40"/>
          <w:sz w:val="26"/>
          <w:szCs w:val="26"/>
        </w:rPr>
      </w:pPr>
      <w:r w:rsidRPr="002376CB">
        <w:rPr>
          <w:rFonts w:eastAsia="Yu Gothic UI Semilight" w:cstheme="minorHAnsi"/>
          <w:b/>
          <w:bCs/>
          <w:noProof/>
          <w:color w:val="3B3838" w:themeColor="background2" w:themeShade="4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B1D560" wp14:editId="069E0378">
                <wp:simplePos x="0" y="0"/>
                <wp:positionH relativeFrom="column">
                  <wp:posOffset>-447676</wp:posOffset>
                </wp:positionH>
                <wp:positionV relativeFrom="paragraph">
                  <wp:posOffset>225425</wp:posOffset>
                </wp:positionV>
                <wp:extent cx="65627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27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9DDD0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714680"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5.25pt,17.75pt" to="481.5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" strokecolor="#9ddd0d" strokeweight="1pt">
                <v:stroke joinstyle="miter"/>
              </v:line>
            </w:pict>
          </mc:Fallback>
        </mc:AlternateContent>
      </w:r>
      <w:r w:rsidR="00B35388" w:rsidRPr="002376CB">
        <w:rPr>
          <w:rFonts w:eastAsia="Yu Gothic UI Semilight" w:cstheme="minorHAnsi"/>
          <w:b/>
          <w:bCs/>
          <w:color w:val="3B3838" w:themeColor="background2" w:themeShade="40"/>
          <w:sz w:val="26"/>
          <w:szCs w:val="26"/>
        </w:rPr>
        <w:t xml:space="preserve">Summary </w:t>
      </w:r>
    </w:p>
    <w:p w14:paraId="7A373C1D" w14:textId="462DE25F" w:rsidR="00E23420" w:rsidRDefault="00F9014D" w:rsidP="003977E8">
      <w:pPr>
        <w:spacing w:line="276" w:lineRule="auto"/>
        <w:ind w:left="567" w:right="-613"/>
        <w:jc w:val="both"/>
        <w:rPr>
          <w:rFonts w:eastAsia="Yu Gothic UI Semilight" w:cstheme="minorHAnsi"/>
          <w:color w:val="3B3838" w:themeColor="background2" w:themeShade="40"/>
          <w:sz w:val="20"/>
          <w:szCs w:val="20"/>
        </w:rPr>
      </w:pPr>
      <w:r w:rsidRPr="00F9014D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A passionate MSc </w:t>
      </w:r>
      <w:r w:rsidR="00D70E7D" w:rsidRPr="00F9014D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Data Science </w:t>
      </w:r>
      <w:r w:rsidR="00DA470F">
        <w:rPr>
          <w:rFonts w:eastAsia="Yu Gothic UI Semilight" w:cstheme="minorHAnsi"/>
          <w:color w:val="3B3838" w:themeColor="background2" w:themeShade="40"/>
          <w:sz w:val="20"/>
          <w:szCs w:val="20"/>
        </w:rPr>
        <w:t>graduate</w:t>
      </w:r>
      <w:r w:rsidRPr="00F9014D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 with previous work experience in the E-commerce and Information Technology Industry. Working in such fast-paced and evolving environments has enabled me to gain a wealth of skills including effective problem</w:t>
      </w:r>
      <w:r w:rsidR="00DA470F">
        <w:rPr>
          <w:rFonts w:eastAsia="Yu Gothic UI Semilight" w:cstheme="minorHAnsi"/>
          <w:color w:val="3B3838" w:themeColor="background2" w:themeShade="40"/>
          <w:sz w:val="20"/>
          <w:szCs w:val="20"/>
        </w:rPr>
        <w:t>-</w:t>
      </w:r>
      <w:r w:rsidRPr="00F9014D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solving, resourcefulness, customer management, adaptability, and flexibility to work in multiple roles. </w:t>
      </w:r>
      <w:r w:rsidR="00E23420" w:rsidRPr="00E23420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Genuinely motivated by the application of mathematics in real-world problems, </w:t>
      </w:r>
      <w:r w:rsidR="00CB314B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recently </w:t>
      </w:r>
      <w:r w:rsidR="00E23420" w:rsidRPr="00E23420">
        <w:rPr>
          <w:rFonts w:eastAsia="Yu Gothic UI Semilight" w:cstheme="minorHAnsi"/>
          <w:color w:val="3B3838" w:themeColor="background2" w:themeShade="40"/>
          <w:sz w:val="20"/>
          <w:szCs w:val="20"/>
        </w:rPr>
        <w:t>I obtain</w:t>
      </w:r>
      <w:r w:rsidR="00CB314B">
        <w:rPr>
          <w:rFonts w:eastAsia="Yu Gothic UI Semilight" w:cstheme="minorHAnsi"/>
          <w:color w:val="3B3838" w:themeColor="background2" w:themeShade="40"/>
          <w:sz w:val="20"/>
          <w:szCs w:val="20"/>
        </w:rPr>
        <w:t>ed</w:t>
      </w:r>
      <w:r w:rsidR="00E23420" w:rsidRPr="00E23420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 a master’s degree, with distinction, in data science where I have built knowledge on hundreds of hours of Data Analytics, Machine Learning, and Deep Learning techniques.</w:t>
      </w:r>
    </w:p>
    <w:p w14:paraId="775669F4" w14:textId="7B938388" w:rsidR="00241EC7" w:rsidRPr="00241EC7" w:rsidRDefault="002376CB" w:rsidP="00241EC7">
      <w:pPr>
        <w:spacing w:line="240" w:lineRule="auto"/>
        <w:ind w:left="-709"/>
        <w:rPr>
          <w:rFonts w:eastAsia="Yu Gothic UI Semilight" w:cstheme="minorHAnsi"/>
          <w:b/>
          <w:bCs/>
          <w:color w:val="3B3838" w:themeColor="background2" w:themeShade="40"/>
          <w:sz w:val="26"/>
          <w:szCs w:val="26"/>
        </w:rPr>
      </w:pPr>
      <w:r w:rsidRPr="002376CB">
        <w:rPr>
          <w:rFonts w:eastAsia="Yu Gothic UI Semilight" w:cstheme="minorHAnsi"/>
          <w:b/>
          <w:bCs/>
          <w:noProof/>
          <w:color w:val="3B3838" w:themeColor="background2" w:themeShade="4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02FF8F8" wp14:editId="2B6F3E67">
                <wp:simplePos x="0" y="0"/>
                <wp:positionH relativeFrom="column">
                  <wp:posOffset>-447676</wp:posOffset>
                </wp:positionH>
                <wp:positionV relativeFrom="paragraph">
                  <wp:posOffset>225425</wp:posOffset>
                </wp:positionV>
                <wp:extent cx="656272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27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9DDD0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8A2A0D" id="Straight Connector 9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5.25pt,17.75pt" to="481.5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" strokecolor="#9ddd0d" strokeweight="1pt">
                <v:stroke joinstyle="miter"/>
              </v:line>
            </w:pict>
          </mc:Fallback>
        </mc:AlternateContent>
      </w:r>
      <w:r w:rsidRPr="002376CB">
        <w:rPr>
          <w:rFonts w:eastAsia="Yu Gothic UI Semilight" w:cstheme="minorHAnsi"/>
          <w:b/>
          <w:bCs/>
          <w:color w:val="3B3838" w:themeColor="background2" w:themeShade="40"/>
          <w:sz w:val="26"/>
          <w:szCs w:val="26"/>
        </w:rPr>
        <w:t>Skills</w:t>
      </w:r>
      <w:r w:rsidR="004E6907" w:rsidRPr="004E6907">
        <w:rPr>
          <w:rFonts w:cstheme="minorHAnsi"/>
          <w:color w:val="3B3838" w:themeColor="background2" w:themeShade="40"/>
          <w:sz w:val="20"/>
          <w:szCs w:val="20"/>
        </w:rPr>
        <w:t xml:space="preserve"> </w:t>
      </w:r>
    </w:p>
    <w:tbl>
      <w:tblPr>
        <w:tblStyle w:val="PlainTable4"/>
        <w:tblW w:w="9134" w:type="dxa"/>
        <w:tblInd w:w="438" w:type="dxa"/>
        <w:tblLook w:val="04A0" w:firstRow="1" w:lastRow="0" w:firstColumn="1" w:lastColumn="0" w:noHBand="0" w:noVBand="1"/>
      </w:tblPr>
      <w:tblGrid>
        <w:gridCol w:w="4567"/>
        <w:gridCol w:w="4567"/>
      </w:tblGrid>
      <w:tr w:rsidR="00335861" w14:paraId="1AF1A81F" w14:textId="77777777" w:rsidTr="005A43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7" w:type="dxa"/>
          </w:tcPr>
          <w:p w14:paraId="55A9823D" w14:textId="7E73D80A" w:rsidR="00367B03" w:rsidRPr="00543113" w:rsidRDefault="00335861" w:rsidP="00543113">
            <w:pPr>
              <w:pStyle w:val="Default"/>
              <w:numPr>
                <w:ilvl w:val="0"/>
                <w:numId w:val="2"/>
              </w:numPr>
              <w:ind w:hanging="382"/>
              <w:rPr>
                <w:rFonts w:asciiTheme="minorHAnsi" w:hAnsiTheme="minorHAnsi" w:cstheme="minorHAnsi"/>
                <w:color w:val="3B3838" w:themeColor="background2" w:themeShade="40"/>
                <w:sz w:val="20"/>
                <w:szCs w:val="20"/>
              </w:rPr>
            </w:pPr>
            <w:r w:rsidRPr="00335861">
              <w:rPr>
                <w:rFonts w:asciiTheme="minorHAnsi" w:hAnsiTheme="minorHAnsi" w:cstheme="minorHAnsi"/>
                <w:color w:val="3B3838" w:themeColor="background2" w:themeShade="40"/>
                <w:sz w:val="20"/>
                <w:szCs w:val="20"/>
              </w:rPr>
              <w:t>Python</w:t>
            </w:r>
          </w:p>
        </w:tc>
        <w:tc>
          <w:tcPr>
            <w:tcW w:w="4567" w:type="dxa"/>
          </w:tcPr>
          <w:p w14:paraId="62F638E6" w14:textId="77777777" w:rsidR="00335861" w:rsidRPr="00335861" w:rsidRDefault="00335861" w:rsidP="00FA1B50">
            <w:pPr>
              <w:pStyle w:val="Default"/>
              <w:numPr>
                <w:ilvl w:val="0"/>
                <w:numId w:val="2"/>
              </w:numPr>
              <w:ind w:hanging="38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3B3838" w:themeColor="background2" w:themeShade="40"/>
                <w:sz w:val="20"/>
                <w:szCs w:val="20"/>
              </w:rPr>
            </w:pPr>
            <w:r w:rsidRPr="00335861">
              <w:rPr>
                <w:rFonts w:asciiTheme="minorHAnsi" w:hAnsiTheme="minorHAnsi" w:cstheme="minorHAnsi"/>
                <w:color w:val="3B3838" w:themeColor="background2" w:themeShade="40"/>
                <w:sz w:val="20"/>
                <w:szCs w:val="20"/>
              </w:rPr>
              <w:t>SQL</w:t>
            </w:r>
          </w:p>
        </w:tc>
      </w:tr>
      <w:tr w:rsidR="00335861" w14:paraId="4B6A1F20" w14:textId="77777777" w:rsidTr="005A43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7" w:type="dxa"/>
            <w:shd w:val="clear" w:color="auto" w:fill="auto"/>
          </w:tcPr>
          <w:p w14:paraId="13215B09" w14:textId="77777777" w:rsidR="00335861" w:rsidRPr="0096260E" w:rsidRDefault="00543113" w:rsidP="00543113">
            <w:pPr>
              <w:pStyle w:val="Default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3B3838" w:themeColor="background2" w:themeShade="4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B3838" w:themeColor="background2" w:themeShade="40"/>
                <w:sz w:val="20"/>
                <w:szCs w:val="20"/>
              </w:rPr>
              <w:t>Natural language processing</w:t>
            </w:r>
          </w:p>
          <w:p w14:paraId="2578BAAD" w14:textId="77777777" w:rsidR="0096260E" w:rsidRPr="008E0CE5" w:rsidRDefault="002879D8" w:rsidP="00543113">
            <w:pPr>
              <w:pStyle w:val="Default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3B3838" w:themeColor="background2" w:themeShade="4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B3838" w:themeColor="background2" w:themeShade="40"/>
                <w:sz w:val="20"/>
                <w:szCs w:val="20"/>
              </w:rPr>
              <w:t>Microsoft Excel</w:t>
            </w:r>
          </w:p>
          <w:p w14:paraId="43CB7B90" w14:textId="5F1FF652" w:rsidR="00993005" w:rsidRPr="00A71B11" w:rsidRDefault="00993005" w:rsidP="00A71B11">
            <w:pPr>
              <w:pStyle w:val="Default"/>
              <w:numPr>
                <w:ilvl w:val="0"/>
                <w:numId w:val="2"/>
              </w:numPr>
              <w:rPr>
                <w:rFonts w:asciiTheme="minorHAnsi" w:hAnsiTheme="minorHAnsi" w:cstheme="minorHAnsi"/>
                <w:color w:val="3B3838" w:themeColor="background2" w:themeShade="4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3B3838" w:themeColor="background2" w:themeShade="40"/>
                <w:sz w:val="20"/>
                <w:szCs w:val="20"/>
              </w:rPr>
              <w:t>Power B</w:t>
            </w:r>
            <w:r w:rsidR="00A71B11">
              <w:rPr>
                <w:rFonts w:asciiTheme="minorHAnsi" w:hAnsiTheme="minorHAnsi" w:cstheme="minorHAnsi"/>
                <w:color w:val="3B3838" w:themeColor="background2" w:themeShade="40"/>
                <w:sz w:val="20"/>
                <w:szCs w:val="20"/>
              </w:rPr>
              <w:t>I</w:t>
            </w:r>
          </w:p>
        </w:tc>
        <w:tc>
          <w:tcPr>
            <w:tcW w:w="4567" w:type="dxa"/>
            <w:shd w:val="clear" w:color="auto" w:fill="auto"/>
          </w:tcPr>
          <w:p w14:paraId="1C9AEBCC" w14:textId="77777777" w:rsidR="00335861" w:rsidRDefault="006B1D2C" w:rsidP="00FA1B50">
            <w:pPr>
              <w:pStyle w:val="Default"/>
              <w:numPr>
                <w:ilvl w:val="0"/>
                <w:numId w:val="2"/>
              </w:numPr>
              <w:ind w:hanging="38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3B3838" w:themeColor="background2" w:themeShade="40"/>
                <w:sz w:val="20"/>
                <w:szCs w:val="20"/>
              </w:rPr>
            </w:pPr>
            <w:r w:rsidRPr="00B27B7D">
              <w:rPr>
                <w:rFonts w:asciiTheme="minorHAnsi" w:hAnsiTheme="minorHAnsi" w:cstheme="minorHAnsi"/>
                <w:b/>
                <w:bCs/>
                <w:color w:val="3B3838" w:themeColor="background2" w:themeShade="40"/>
                <w:sz w:val="20"/>
                <w:szCs w:val="20"/>
              </w:rPr>
              <w:t>LINUX</w:t>
            </w:r>
          </w:p>
          <w:p w14:paraId="77882083" w14:textId="77777777" w:rsidR="0096260E" w:rsidRDefault="0096260E" w:rsidP="00FA1B50">
            <w:pPr>
              <w:pStyle w:val="Default"/>
              <w:numPr>
                <w:ilvl w:val="0"/>
                <w:numId w:val="2"/>
              </w:numPr>
              <w:ind w:hanging="38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3B3838" w:themeColor="background2" w:themeShade="4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3B3838" w:themeColor="background2" w:themeShade="40"/>
                <w:sz w:val="20"/>
                <w:szCs w:val="20"/>
              </w:rPr>
              <w:t>Tableau</w:t>
            </w:r>
          </w:p>
          <w:p w14:paraId="70501608" w14:textId="4D094116" w:rsidR="005A43B5" w:rsidRPr="00B27B7D" w:rsidRDefault="008E0CE5" w:rsidP="00FA1B50">
            <w:pPr>
              <w:pStyle w:val="Default"/>
              <w:numPr>
                <w:ilvl w:val="0"/>
                <w:numId w:val="2"/>
              </w:numPr>
              <w:ind w:hanging="38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color w:val="3B3838" w:themeColor="background2" w:themeShade="4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3B3838" w:themeColor="background2" w:themeShade="40"/>
                <w:sz w:val="20"/>
                <w:szCs w:val="20"/>
              </w:rPr>
              <w:t>Machine Learning</w:t>
            </w:r>
          </w:p>
        </w:tc>
      </w:tr>
    </w:tbl>
    <w:p w14:paraId="015409F0" w14:textId="08360A7B" w:rsidR="006501E8" w:rsidRDefault="006501E8" w:rsidP="005A43B5">
      <w:pPr>
        <w:spacing w:after="0" w:line="240" w:lineRule="auto"/>
        <w:rPr>
          <w:rFonts w:eastAsia="Yu Gothic UI Semilight" w:cstheme="minorHAnsi"/>
          <w:b/>
          <w:bCs/>
          <w:color w:val="3B3838" w:themeColor="background2" w:themeShade="40"/>
          <w:sz w:val="26"/>
          <w:szCs w:val="26"/>
        </w:rPr>
      </w:pPr>
    </w:p>
    <w:p w14:paraId="6F0AFD38" w14:textId="51F00DF3" w:rsidR="00C9248C" w:rsidRPr="00966C4E" w:rsidRDefault="00C9248C" w:rsidP="00C9248C">
      <w:pPr>
        <w:spacing w:line="240" w:lineRule="auto"/>
        <w:ind w:left="-709"/>
        <w:rPr>
          <w:rFonts w:eastAsia="Yu Gothic UI Semilight" w:cstheme="minorHAnsi"/>
          <w:b/>
          <w:bCs/>
          <w:color w:val="3B3838" w:themeColor="background2" w:themeShade="40"/>
          <w:sz w:val="26"/>
          <w:szCs w:val="26"/>
        </w:rPr>
      </w:pPr>
      <w:r w:rsidRPr="002376CB">
        <w:rPr>
          <w:rFonts w:eastAsia="Yu Gothic UI Semilight" w:cstheme="minorHAnsi"/>
          <w:b/>
          <w:bCs/>
          <w:noProof/>
          <w:color w:val="3B3838" w:themeColor="background2" w:themeShade="4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3F199D8" wp14:editId="46A7EE47">
                <wp:simplePos x="0" y="0"/>
                <wp:positionH relativeFrom="column">
                  <wp:posOffset>-447676</wp:posOffset>
                </wp:positionH>
                <wp:positionV relativeFrom="paragraph">
                  <wp:posOffset>225425</wp:posOffset>
                </wp:positionV>
                <wp:extent cx="656272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27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9DDD0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9B6FCE" id="Straight Connector 6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5.25pt,17.75pt" to="481.5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" strokecolor="#9ddd0d" strokeweight="1pt">
                <v:stroke joinstyle="miter"/>
              </v:line>
            </w:pict>
          </mc:Fallback>
        </mc:AlternateContent>
      </w:r>
      <w:r w:rsidRPr="002376CB">
        <w:rPr>
          <w:rFonts w:eastAsia="Yu Gothic UI Semilight" w:cstheme="minorHAnsi"/>
          <w:b/>
          <w:bCs/>
          <w:color w:val="3B3838" w:themeColor="background2" w:themeShade="40"/>
          <w:sz w:val="26"/>
          <w:szCs w:val="26"/>
        </w:rPr>
        <w:t xml:space="preserve">Experience </w:t>
      </w:r>
    </w:p>
    <w:p w14:paraId="4CAEEE62" w14:textId="4722EC1A" w:rsidR="007D3827" w:rsidRPr="00600C6E" w:rsidRDefault="007D3827" w:rsidP="007D3827">
      <w:pPr>
        <w:pStyle w:val="Default"/>
        <w:ind w:right="-613"/>
        <w:rPr>
          <w:rFonts w:asciiTheme="minorHAnsi" w:hAnsiTheme="minorHAnsi" w:cstheme="minorHAnsi"/>
          <w:color w:val="3B3838" w:themeColor="background2" w:themeShade="40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>Content intern</w:t>
      </w:r>
      <w:r w:rsidRPr="00D51C6E"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 (</w:t>
      </w:r>
      <w:proofErr w:type="gramStart"/>
      <w:r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>Engineering)</w:t>
      </w:r>
      <w:r w:rsidRPr="00D51C6E"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   </w:t>
      </w:r>
      <w:proofErr w:type="gramEnd"/>
      <w:r w:rsidRPr="00D51C6E"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  </w:t>
      </w:r>
      <w:r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 </w:t>
      </w:r>
      <w:r w:rsidRPr="00D51C6E"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                                                                                                         </w:t>
      </w:r>
      <w:r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       </w:t>
      </w:r>
      <w:r w:rsidR="001F7EFD"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 </w:t>
      </w:r>
      <w:r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Jun 2021</w:t>
      </w:r>
      <w:r w:rsidRPr="00600C6E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 to </w:t>
      </w:r>
      <w:r w:rsidR="001F7EFD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May 2022</w:t>
      </w:r>
    </w:p>
    <w:p w14:paraId="6DFC1325" w14:textId="1E75771F" w:rsidR="007D3827" w:rsidRDefault="007D3827" w:rsidP="007D3827">
      <w:pPr>
        <w:pStyle w:val="Default"/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</w:pPr>
      <w:proofErr w:type="spellStart"/>
      <w:r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>Kelkoo</w:t>
      </w:r>
      <w:proofErr w:type="spellEnd"/>
      <w:r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 group (Full time) - UK</w:t>
      </w:r>
    </w:p>
    <w:p w14:paraId="1C48EAD9" w14:textId="77777777" w:rsidR="00543113" w:rsidRPr="005514AF" w:rsidRDefault="00543113" w:rsidP="006636A0">
      <w:pPr>
        <w:autoSpaceDE w:val="0"/>
        <w:autoSpaceDN w:val="0"/>
        <w:adjustRightInd w:val="0"/>
        <w:spacing w:after="0" w:line="240" w:lineRule="auto"/>
        <w:ind w:hanging="426"/>
        <w:rPr>
          <w:rFonts w:ascii="Calibri" w:hAnsi="Calibri" w:cs="Calibri"/>
          <w:color w:val="3A3838"/>
          <w:sz w:val="20"/>
          <w:szCs w:val="20"/>
          <w:lang w:val="en-GB"/>
        </w:rPr>
      </w:pPr>
    </w:p>
    <w:p w14:paraId="69E265B8" w14:textId="234B762C" w:rsidR="004835EF" w:rsidRPr="00543113" w:rsidRDefault="004835EF" w:rsidP="006636A0">
      <w:pPr>
        <w:pStyle w:val="ListParagraph"/>
        <w:numPr>
          <w:ilvl w:val="0"/>
          <w:numId w:val="10"/>
        </w:numPr>
        <w:spacing w:after="0" w:line="276" w:lineRule="auto"/>
        <w:ind w:right="-472" w:hanging="426"/>
        <w:rPr>
          <w:rFonts w:eastAsia="Times New Roman" w:cstheme="minorHAnsi"/>
          <w:color w:val="0E101A"/>
          <w:sz w:val="20"/>
          <w:szCs w:val="20"/>
          <w:lang w:val="en-GB" w:eastAsia="en-GB"/>
        </w:rPr>
      </w:pPr>
      <w:r w:rsidRPr="00543113">
        <w:rPr>
          <w:rFonts w:eastAsia="Times New Roman" w:cstheme="minorHAnsi"/>
          <w:color w:val="0E101A"/>
          <w:sz w:val="20"/>
          <w:szCs w:val="20"/>
          <w:lang w:val="en-GB" w:eastAsia="en-GB"/>
        </w:rPr>
        <w:t>Maintain existing client integrations using in-house development tools.</w:t>
      </w:r>
    </w:p>
    <w:p w14:paraId="2D6525A0" w14:textId="77777777" w:rsidR="004835EF" w:rsidRPr="004835EF" w:rsidRDefault="004835EF" w:rsidP="006636A0">
      <w:pPr>
        <w:numPr>
          <w:ilvl w:val="0"/>
          <w:numId w:val="10"/>
        </w:numPr>
        <w:spacing w:after="0" w:line="276" w:lineRule="auto"/>
        <w:ind w:right="-472" w:hanging="426"/>
        <w:jc w:val="both"/>
        <w:rPr>
          <w:rFonts w:eastAsia="Times New Roman" w:cstheme="minorHAnsi"/>
          <w:color w:val="0E101A"/>
          <w:sz w:val="20"/>
          <w:szCs w:val="20"/>
          <w:lang w:val="en-GB" w:eastAsia="en-GB"/>
        </w:rPr>
      </w:pPr>
      <w:r w:rsidRPr="004835EF">
        <w:rPr>
          <w:rFonts w:eastAsia="Times New Roman" w:cstheme="minorHAnsi"/>
          <w:color w:val="0E101A"/>
          <w:sz w:val="20"/>
          <w:szCs w:val="20"/>
          <w:lang w:val="en-GB" w:eastAsia="en-GB"/>
        </w:rPr>
        <w:t>Set up new integrations with clients including a full development and testing. This also involved data cleaning and reduction for the feed which was provided by the merchants.</w:t>
      </w:r>
    </w:p>
    <w:p w14:paraId="1C61468A" w14:textId="77777777" w:rsidR="004835EF" w:rsidRPr="004835EF" w:rsidRDefault="004835EF" w:rsidP="006636A0">
      <w:pPr>
        <w:numPr>
          <w:ilvl w:val="0"/>
          <w:numId w:val="10"/>
        </w:numPr>
        <w:spacing w:after="0" w:line="276" w:lineRule="auto"/>
        <w:ind w:right="-472" w:hanging="426"/>
        <w:jc w:val="both"/>
        <w:rPr>
          <w:rFonts w:eastAsia="Times New Roman" w:cstheme="minorHAnsi"/>
          <w:color w:val="0E101A"/>
          <w:sz w:val="20"/>
          <w:szCs w:val="20"/>
          <w:lang w:val="en-GB" w:eastAsia="en-GB"/>
        </w:rPr>
      </w:pPr>
      <w:r w:rsidRPr="004835EF">
        <w:rPr>
          <w:rFonts w:eastAsia="Times New Roman" w:cstheme="minorHAnsi"/>
          <w:color w:val="0E101A"/>
          <w:sz w:val="20"/>
          <w:szCs w:val="20"/>
          <w:lang w:val="en-GB" w:eastAsia="en-GB"/>
        </w:rPr>
        <w:t>Used appropriate technologies to deliver solutions.</w:t>
      </w:r>
    </w:p>
    <w:p w14:paraId="5ADBE6AF" w14:textId="77777777" w:rsidR="004835EF" w:rsidRPr="004835EF" w:rsidRDefault="004835EF" w:rsidP="006636A0">
      <w:pPr>
        <w:numPr>
          <w:ilvl w:val="0"/>
          <w:numId w:val="10"/>
        </w:numPr>
        <w:spacing w:after="0" w:line="276" w:lineRule="auto"/>
        <w:ind w:right="-472" w:hanging="426"/>
        <w:jc w:val="both"/>
        <w:rPr>
          <w:rFonts w:eastAsia="Times New Roman" w:cstheme="minorHAnsi"/>
          <w:color w:val="0E101A"/>
          <w:sz w:val="20"/>
          <w:szCs w:val="20"/>
          <w:lang w:val="en-GB" w:eastAsia="en-GB"/>
        </w:rPr>
      </w:pPr>
      <w:r w:rsidRPr="004835EF">
        <w:rPr>
          <w:rFonts w:eastAsia="Times New Roman" w:cstheme="minorHAnsi"/>
          <w:color w:val="0E101A"/>
          <w:sz w:val="20"/>
          <w:szCs w:val="20"/>
          <w:lang w:val="en-GB" w:eastAsia="en-GB"/>
        </w:rPr>
        <w:t>Was also involved in the development of an auto-categorisation tool based on deep learning and its techniques like predictive modelling and pattern recognition.</w:t>
      </w:r>
    </w:p>
    <w:p w14:paraId="412DBD83" w14:textId="77777777" w:rsidR="004835EF" w:rsidRPr="004835EF" w:rsidRDefault="004835EF" w:rsidP="006636A0">
      <w:pPr>
        <w:numPr>
          <w:ilvl w:val="0"/>
          <w:numId w:val="10"/>
        </w:numPr>
        <w:spacing w:after="0" w:line="276" w:lineRule="auto"/>
        <w:ind w:right="-472" w:hanging="426"/>
        <w:jc w:val="both"/>
        <w:rPr>
          <w:rFonts w:eastAsia="Times New Roman" w:cstheme="minorHAnsi"/>
          <w:color w:val="0E101A"/>
          <w:sz w:val="20"/>
          <w:szCs w:val="20"/>
          <w:lang w:val="en-GB" w:eastAsia="en-GB"/>
        </w:rPr>
      </w:pPr>
      <w:r w:rsidRPr="004835EF">
        <w:rPr>
          <w:rFonts w:eastAsia="Times New Roman" w:cstheme="minorHAnsi"/>
          <w:color w:val="0E101A"/>
          <w:sz w:val="20"/>
          <w:szCs w:val="20"/>
          <w:lang w:val="en-GB" w:eastAsia="en-GB"/>
        </w:rPr>
        <w:t>Leading the content team and working closely with commercial teams and their customers to ensure a quality product is delivered.</w:t>
      </w:r>
    </w:p>
    <w:p w14:paraId="3BA3FD02" w14:textId="3DE5CD6A" w:rsidR="005514AF" w:rsidRPr="008039DE" w:rsidRDefault="005514AF" w:rsidP="006636A0">
      <w:pPr>
        <w:autoSpaceDE w:val="0"/>
        <w:autoSpaceDN w:val="0"/>
        <w:adjustRightInd w:val="0"/>
        <w:spacing w:after="0" w:line="276" w:lineRule="auto"/>
        <w:ind w:hanging="426"/>
        <w:rPr>
          <w:rFonts w:ascii="Calibri" w:hAnsi="Calibri" w:cs="Calibri"/>
          <w:color w:val="000000"/>
          <w:sz w:val="20"/>
          <w:szCs w:val="20"/>
          <w:lang w:val="en-GB"/>
        </w:rPr>
      </w:pPr>
      <w:r w:rsidRPr="005514AF">
        <w:rPr>
          <w:rFonts w:ascii="Calibri" w:hAnsi="Calibri" w:cs="Calibri"/>
          <w:color w:val="3A3838"/>
          <w:sz w:val="20"/>
          <w:szCs w:val="20"/>
          <w:lang w:val="en-GB"/>
        </w:rPr>
        <w:t xml:space="preserve"> </w:t>
      </w:r>
    </w:p>
    <w:p w14:paraId="0B099FFF" w14:textId="5426F519" w:rsidR="005514AF" w:rsidRDefault="00A316DC" w:rsidP="00C9248C">
      <w:pPr>
        <w:pStyle w:val="Default"/>
        <w:ind w:left="1134" w:right="-613"/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</w:pPr>
      <w:r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   </w:t>
      </w:r>
    </w:p>
    <w:p w14:paraId="7B3D9733" w14:textId="21C87FEF" w:rsidR="00C9248C" w:rsidRPr="00600C6E" w:rsidRDefault="00C9248C" w:rsidP="00172770">
      <w:pPr>
        <w:pStyle w:val="Default"/>
        <w:ind w:right="-613"/>
        <w:rPr>
          <w:rFonts w:asciiTheme="minorHAnsi" w:hAnsiTheme="minorHAnsi" w:cstheme="minorHAnsi"/>
          <w:color w:val="3B3838" w:themeColor="background2" w:themeShade="40"/>
          <w:sz w:val="20"/>
          <w:szCs w:val="20"/>
        </w:rPr>
      </w:pPr>
      <w:r w:rsidRPr="004A0EB4"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>Sy</w:t>
      </w:r>
      <w:r w:rsidRPr="00D51C6E"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stems Engineer                                                                                                                  </w:t>
      </w:r>
      <w:r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  </w:t>
      </w:r>
      <w:r w:rsidR="00A316DC"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                    </w:t>
      </w:r>
      <w:r w:rsidR="001F7EFD"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 </w:t>
      </w:r>
      <w:r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 </w:t>
      </w:r>
      <w:r w:rsidRPr="00600C6E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Feb 2018 to Sep 2020</w:t>
      </w:r>
    </w:p>
    <w:p w14:paraId="04DE72D9" w14:textId="507E9350" w:rsidR="00C9248C" w:rsidRDefault="00C9248C" w:rsidP="00172770">
      <w:pPr>
        <w:pStyle w:val="Default"/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</w:pPr>
      <w:r w:rsidRPr="004D70F5"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Infosys limited </w:t>
      </w:r>
      <w:r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>–</w:t>
      </w:r>
      <w:r w:rsidRPr="004D70F5"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  <w:t xml:space="preserve"> India</w:t>
      </w:r>
    </w:p>
    <w:p w14:paraId="22E63596" w14:textId="77777777" w:rsidR="008D048E" w:rsidRDefault="008D048E" w:rsidP="00172770">
      <w:pPr>
        <w:pStyle w:val="Default"/>
        <w:rPr>
          <w:rFonts w:asciiTheme="minorHAnsi" w:hAnsiTheme="minorHAnsi" w:cstheme="minorHAnsi"/>
          <w:b/>
          <w:bCs/>
          <w:color w:val="3B3838" w:themeColor="background2" w:themeShade="40"/>
          <w:sz w:val="20"/>
          <w:szCs w:val="20"/>
        </w:rPr>
      </w:pPr>
    </w:p>
    <w:p w14:paraId="64E890EC" w14:textId="77777777" w:rsidR="00C9248C" w:rsidRPr="004A0EB4" w:rsidRDefault="00C9248C" w:rsidP="009425E4">
      <w:pPr>
        <w:pStyle w:val="ListParagraph"/>
        <w:numPr>
          <w:ilvl w:val="0"/>
          <w:numId w:val="1"/>
        </w:numPr>
        <w:spacing w:after="0" w:line="276" w:lineRule="auto"/>
        <w:ind w:left="709" w:right="-472" w:hanging="425"/>
        <w:jc w:val="both"/>
        <w:rPr>
          <w:rFonts w:eastAsia="Yu Gothic UI Semilight" w:cstheme="minorHAnsi"/>
          <w:color w:val="3B3838" w:themeColor="background2" w:themeShade="40"/>
          <w:sz w:val="20"/>
          <w:szCs w:val="20"/>
        </w:rPr>
      </w:pPr>
      <w:r w:rsidRPr="004A0EB4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Worked in leading MNC in India with four prestigious </w:t>
      </w:r>
      <w:r>
        <w:rPr>
          <w:rFonts w:eastAsia="Yu Gothic UI Semilight" w:cstheme="minorHAnsi"/>
          <w:color w:val="3B3838" w:themeColor="background2" w:themeShade="40"/>
          <w:sz w:val="20"/>
          <w:szCs w:val="20"/>
        </w:rPr>
        <w:t>C</w:t>
      </w:r>
      <w:r w:rsidRPr="004A0EB4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lients which groomed my professional and interpersonal skills. </w:t>
      </w:r>
    </w:p>
    <w:p w14:paraId="490CA060" w14:textId="77777777" w:rsidR="00C9248C" w:rsidRPr="003878B4" w:rsidRDefault="00C9248C" w:rsidP="009425E4">
      <w:pPr>
        <w:pStyle w:val="ListParagraph"/>
        <w:numPr>
          <w:ilvl w:val="0"/>
          <w:numId w:val="1"/>
        </w:numPr>
        <w:spacing w:after="0" w:line="276" w:lineRule="auto"/>
        <w:ind w:left="709" w:right="-472" w:hanging="425"/>
        <w:jc w:val="both"/>
        <w:rPr>
          <w:rFonts w:eastAsia="Yu Gothic UI Semilight" w:cstheme="minorHAnsi"/>
          <w:color w:val="3B3838" w:themeColor="background2" w:themeShade="40"/>
          <w:sz w:val="20"/>
          <w:szCs w:val="20"/>
        </w:rPr>
      </w:pPr>
      <w:r>
        <w:rPr>
          <w:rFonts w:eastAsia="Yu Gothic UI Semilight" w:cstheme="minorHAnsi"/>
          <w:color w:val="3B3838" w:themeColor="background2" w:themeShade="40"/>
          <w:sz w:val="20"/>
          <w:szCs w:val="20"/>
        </w:rPr>
        <w:t>E</w:t>
      </w:r>
      <w:r w:rsidRPr="004A0EB4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xperience in development and implementation of web-based, distributed applications using </w:t>
      </w:r>
      <w:r w:rsidRPr="003878B4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SAP Hybris- eCommerce platform, Spring Framework, Java/J2EE. </w:t>
      </w:r>
    </w:p>
    <w:p w14:paraId="04715945" w14:textId="6CE5190E" w:rsidR="00C9248C" w:rsidRDefault="00C9248C" w:rsidP="009425E4">
      <w:pPr>
        <w:pStyle w:val="ListParagraph"/>
        <w:numPr>
          <w:ilvl w:val="0"/>
          <w:numId w:val="1"/>
        </w:numPr>
        <w:spacing w:after="0" w:line="276" w:lineRule="auto"/>
        <w:ind w:left="709" w:right="-472" w:hanging="425"/>
        <w:jc w:val="both"/>
        <w:rPr>
          <w:rFonts w:eastAsia="Yu Gothic UI Semilight" w:cstheme="minorHAnsi"/>
          <w:color w:val="3B3838" w:themeColor="background2" w:themeShade="40"/>
          <w:sz w:val="20"/>
          <w:szCs w:val="20"/>
        </w:rPr>
      </w:pPr>
      <w:r>
        <w:rPr>
          <w:rFonts w:eastAsia="Yu Gothic UI Semilight" w:cstheme="minorHAnsi"/>
          <w:color w:val="3B3838" w:themeColor="background2" w:themeShade="40"/>
          <w:sz w:val="20"/>
          <w:szCs w:val="20"/>
        </w:rPr>
        <w:t>Involved in designing of a chatbot application while training which includes validation, cleaning, optimisation, modelling and several data exploration and analysis techniques using Python.</w:t>
      </w:r>
    </w:p>
    <w:p w14:paraId="2BFF0E5F" w14:textId="2326D19B" w:rsidR="00923BF8" w:rsidRPr="00923BF8" w:rsidRDefault="00923BF8" w:rsidP="009425E4">
      <w:pPr>
        <w:pStyle w:val="ListParagraph"/>
        <w:numPr>
          <w:ilvl w:val="0"/>
          <w:numId w:val="1"/>
        </w:numPr>
        <w:spacing w:after="0" w:line="276" w:lineRule="auto"/>
        <w:ind w:left="709" w:right="-472" w:hanging="425"/>
        <w:jc w:val="both"/>
        <w:rPr>
          <w:rFonts w:eastAsia="Yu Gothic UI Semilight" w:cstheme="minorHAnsi"/>
          <w:color w:val="3B3838" w:themeColor="background2" w:themeShade="40"/>
          <w:sz w:val="20"/>
          <w:szCs w:val="20"/>
        </w:rPr>
      </w:pPr>
      <w:r w:rsidRPr="00923BF8">
        <w:rPr>
          <w:rFonts w:cstheme="minorHAnsi"/>
          <w:sz w:val="20"/>
          <w:szCs w:val="20"/>
        </w:rPr>
        <w:t>Have hands-on experience on different tools like Eclipse, Anaconda, IntelliJ, Postman, MySQL, App Dynamics, etc</w:t>
      </w:r>
    </w:p>
    <w:p w14:paraId="0B7A701B" w14:textId="45ADB08C" w:rsidR="00C9248C" w:rsidRPr="004A0EB4" w:rsidRDefault="00C9248C" w:rsidP="009425E4">
      <w:pPr>
        <w:pStyle w:val="ListParagraph"/>
        <w:numPr>
          <w:ilvl w:val="0"/>
          <w:numId w:val="1"/>
        </w:numPr>
        <w:spacing w:after="0" w:line="276" w:lineRule="auto"/>
        <w:ind w:left="709" w:right="-472" w:hanging="425"/>
        <w:jc w:val="both"/>
        <w:rPr>
          <w:rFonts w:eastAsia="Yu Gothic UI Semilight" w:cstheme="minorHAnsi"/>
          <w:color w:val="3B3838" w:themeColor="background2" w:themeShade="40"/>
          <w:sz w:val="20"/>
          <w:szCs w:val="20"/>
        </w:rPr>
      </w:pPr>
      <w:r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Worked </w:t>
      </w:r>
      <w:r w:rsidR="00E2690A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on a </w:t>
      </w:r>
      <w:r w:rsidRPr="004A0EB4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24*7 development support project which enhanced my client </w:t>
      </w:r>
      <w:r>
        <w:rPr>
          <w:rFonts w:eastAsia="Yu Gothic UI Semilight" w:cstheme="minorHAnsi"/>
          <w:color w:val="3B3838" w:themeColor="background2" w:themeShade="40"/>
          <w:sz w:val="20"/>
          <w:szCs w:val="20"/>
        </w:rPr>
        <w:t>i</w:t>
      </w:r>
      <w:r w:rsidRPr="004A0EB4">
        <w:rPr>
          <w:rFonts w:eastAsia="Yu Gothic UI Semilight" w:cstheme="minorHAnsi"/>
          <w:color w:val="3B3838" w:themeColor="background2" w:themeShade="40"/>
          <w:sz w:val="20"/>
          <w:szCs w:val="20"/>
        </w:rPr>
        <w:t>nteraction</w:t>
      </w:r>
      <w:r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, </w:t>
      </w:r>
      <w:r w:rsidRPr="004A0EB4">
        <w:rPr>
          <w:rFonts w:eastAsia="Yu Gothic UI Semilight" w:cstheme="minorHAnsi"/>
          <w:color w:val="3B3838" w:themeColor="background2" w:themeShade="40"/>
          <w:sz w:val="20"/>
          <w:szCs w:val="20"/>
        </w:rPr>
        <w:t>adaptability</w:t>
      </w:r>
      <w:r w:rsidR="00E2690A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 </w:t>
      </w:r>
      <w:r>
        <w:rPr>
          <w:rFonts w:eastAsia="Yu Gothic UI Semilight" w:cstheme="minorHAnsi"/>
          <w:color w:val="3B3838" w:themeColor="background2" w:themeShade="40"/>
          <w:sz w:val="20"/>
          <w:szCs w:val="20"/>
        </w:rPr>
        <w:t>and analysing user issues and resolving them enhanced my problem-solving skills.</w:t>
      </w:r>
    </w:p>
    <w:p w14:paraId="0BC22A8F" w14:textId="69BEDFED" w:rsidR="00C9248C" w:rsidRDefault="00C9248C" w:rsidP="009425E4">
      <w:pPr>
        <w:pStyle w:val="ListParagraph"/>
        <w:numPr>
          <w:ilvl w:val="0"/>
          <w:numId w:val="1"/>
        </w:numPr>
        <w:spacing w:line="276" w:lineRule="auto"/>
        <w:ind w:left="709" w:right="-472" w:hanging="425"/>
        <w:jc w:val="both"/>
        <w:rPr>
          <w:rFonts w:eastAsia="Yu Gothic UI Semilight" w:cstheme="minorHAnsi"/>
          <w:color w:val="3B3838" w:themeColor="background2" w:themeShade="40"/>
          <w:sz w:val="20"/>
          <w:szCs w:val="20"/>
        </w:rPr>
      </w:pPr>
      <w:r w:rsidRPr="004A0EB4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Proficient knowledge in </w:t>
      </w:r>
      <w:r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scrum-agile </w:t>
      </w:r>
      <w:r w:rsidRPr="004A0EB4">
        <w:rPr>
          <w:rFonts w:eastAsia="Yu Gothic UI Semilight" w:cstheme="minorHAnsi"/>
          <w:color w:val="3B3838" w:themeColor="background2" w:themeShade="40"/>
          <w:sz w:val="20"/>
          <w:szCs w:val="20"/>
        </w:rPr>
        <w:t>methodology</w:t>
      </w:r>
      <w:r>
        <w:rPr>
          <w:rFonts w:eastAsia="Yu Gothic UI Semilight" w:cstheme="minorHAnsi"/>
          <w:color w:val="3B3838" w:themeColor="background2" w:themeShade="40"/>
          <w:sz w:val="20"/>
          <w:szCs w:val="20"/>
        </w:rPr>
        <w:t>.</w:t>
      </w:r>
    </w:p>
    <w:p w14:paraId="5AA18174" w14:textId="2F42B847" w:rsidR="00AF10EC" w:rsidRDefault="00AF10EC" w:rsidP="009425E4">
      <w:pPr>
        <w:pStyle w:val="ListParagraph"/>
        <w:numPr>
          <w:ilvl w:val="0"/>
          <w:numId w:val="1"/>
        </w:numPr>
        <w:spacing w:line="276" w:lineRule="auto"/>
        <w:ind w:left="709" w:right="-472" w:hanging="425"/>
        <w:jc w:val="both"/>
        <w:rPr>
          <w:rFonts w:eastAsia="Yu Gothic UI Semilight" w:cstheme="minorHAnsi"/>
          <w:color w:val="3B3838" w:themeColor="background2" w:themeShade="40"/>
          <w:sz w:val="20"/>
          <w:szCs w:val="20"/>
        </w:rPr>
      </w:pPr>
      <w:r>
        <w:rPr>
          <w:rFonts w:eastAsia="Yu Gothic UI Semilight" w:cstheme="minorHAnsi"/>
          <w:color w:val="3B3838" w:themeColor="background2" w:themeShade="40"/>
          <w:sz w:val="20"/>
          <w:szCs w:val="20"/>
        </w:rPr>
        <w:t>Received</w:t>
      </w:r>
      <w:r w:rsidRPr="00AF10EC"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 an opportunity to work as a data analyst</w:t>
      </w:r>
      <w:r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 in one project</w:t>
      </w:r>
      <w:r w:rsidRPr="00AF10EC">
        <w:rPr>
          <w:rFonts w:eastAsia="Yu Gothic UI Semilight" w:cstheme="minorHAnsi"/>
          <w:color w:val="3B3838" w:themeColor="background2" w:themeShade="40"/>
          <w:sz w:val="20"/>
          <w:szCs w:val="20"/>
        </w:rPr>
        <w:t>, where I used various techniques of data science like SVD, PCA for data reduction and cleaning.</w:t>
      </w:r>
    </w:p>
    <w:p w14:paraId="2DA45808" w14:textId="7E472AC9" w:rsidR="006B1D2C" w:rsidRPr="006B1D2C" w:rsidRDefault="006B1D2C" w:rsidP="006B1D2C">
      <w:pPr>
        <w:spacing w:line="276" w:lineRule="auto"/>
        <w:ind w:right="-613"/>
        <w:jc w:val="both"/>
        <w:rPr>
          <w:rFonts w:eastAsia="Yu Gothic UI Semilight" w:cstheme="minorHAnsi"/>
          <w:color w:val="3B3838" w:themeColor="background2" w:themeShade="40"/>
          <w:sz w:val="20"/>
          <w:szCs w:val="20"/>
        </w:rPr>
      </w:pPr>
      <w:r>
        <w:rPr>
          <w:rFonts w:eastAsia="Yu Gothic UI Semilight" w:cstheme="minorHAnsi"/>
          <w:color w:val="3B3838" w:themeColor="background2" w:themeShade="40"/>
          <w:sz w:val="20"/>
          <w:szCs w:val="20"/>
        </w:rPr>
        <w:t xml:space="preserve">                  </w:t>
      </w:r>
    </w:p>
    <w:p w14:paraId="0064860E" w14:textId="77777777" w:rsidR="008432C9" w:rsidRDefault="008432C9" w:rsidP="00335861">
      <w:pPr>
        <w:spacing w:line="240" w:lineRule="auto"/>
        <w:ind w:hanging="709"/>
        <w:rPr>
          <w:rFonts w:eastAsia="Yu Gothic UI Semilight" w:cstheme="minorHAnsi"/>
          <w:b/>
          <w:bCs/>
          <w:color w:val="3B3838" w:themeColor="background2" w:themeShade="40"/>
          <w:sz w:val="26"/>
          <w:szCs w:val="26"/>
        </w:rPr>
      </w:pPr>
    </w:p>
    <w:p w14:paraId="50426C76" w14:textId="65837D23" w:rsidR="00D02761" w:rsidRPr="002376CB" w:rsidRDefault="00D02761" w:rsidP="00335861">
      <w:pPr>
        <w:spacing w:line="240" w:lineRule="auto"/>
        <w:ind w:hanging="709"/>
        <w:rPr>
          <w:rFonts w:eastAsia="Yu Gothic UI Semilight" w:cstheme="minorHAnsi"/>
          <w:b/>
          <w:bCs/>
          <w:color w:val="3B3838" w:themeColor="background2" w:themeShade="40"/>
          <w:sz w:val="26"/>
          <w:szCs w:val="26"/>
        </w:rPr>
      </w:pPr>
      <w:r w:rsidRPr="002376CB">
        <w:rPr>
          <w:rFonts w:eastAsia="Yu Gothic UI Semilight" w:cstheme="minorHAnsi"/>
          <w:b/>
          <w:bCs/>
          <w:noProof/>
          <w:color w:val="3B3838" w:themeColor="background2" w:themeShade="40"/>
          <w:sz w:val="26"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F47CCA7" wp14:editId="2082D7B8">
                <wp:simplePos x="0" y="0"/>
                <wp:positionH relativeFrom="column">
                  <wp:posOffset>-447676</wp:posOffset>
                </wp:positionH>
                <wp:positionV relativeFrom="paragraph">
                  <wp:posOffset>225425</wp:posOffset>
                </wp:positionV>
                <wp:extent cx="65627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27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9DDD0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BEC34F" id="Straight Connector 1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5.25pt,17.75pt" to="481.5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" strokecolor="#9ddd0d" strokeweight="1pt">
                <v:stroke joinstyle="miter"/>
              </v:line>
            </w:pict>
          </mc:Fallback>
        </mc:AlternateContent>
      </w:r>
      <w:r w:rsidRPr="002376CB">
        <w:rPr>
          <w:rFonts w:eastAsia="Yu Gothic UI Semilight" w:cstheme="minorHAnsi"/>
          <w:b/>
          <w:bCs/>
          <w:color w:val="3B3838" w:themeColor="background2" w:themeShade="40"/>
          <w:sz w:val="26"/>
          <w:szCs w:val="26"/>
        </w:rPr>
        <w:t>E</w:t>
      </w:r>
      <w:r>
        <w:rPr>
          <w:rFonts w:eastAsia="Yu Gothic UI Semilight" w:cstheme="minorHAnsi"/>
          <w:b/>
          <w:bCs/>
          <w:color w:val="3B3838" w:themeColor="background2" w:themeShade="40"/>
          <w:sz w:val="26"/>
          <w:szCs w:val="26"/>
        </w:rPr>
        <w:t>ducation</w:t>
      </w:r>
    </w:p>
    <w:p w14:paraId="58536225" w14:textId="7B808FCA" w:rsidR="00BC5A66" w:rsidRDefault="00392357" w:rsidP="00501916">
      <w:pPr>
        <w:spacing w:after="0" w:line="276" w:lineRule="auto"/>
        <w:ind w:left="993" w:right="-755" w:hanging="993"/>
        <w:rPr>
          <w:rFonts w:cstheme="minorHAnsi"/>
          <w:color w:val="3B3838" w:themeColor="background2" w:themeShade="40"/>
          <w:sz w:val="20"/>
          <w:szCs w:val="20"/>
        </w:rPr>
      </w:pPr>
      <w:r>
        <w:rPr>
          <w:rFonts w:cstheme="minorHAnsi"/>
          <w:b/>
          <w:bCs/>
          <w:color w:val="3B3838" w:themeColor="background2" w:themeShade="40"/>
          <w:sz w:val="20"/>
          <w:szCs w:val="20"/>
        </w:rPr>
        <w:t>Master of Science in Data Science and Analytics</w:t>
      </w:r>
      <w:r w:rsidRPr="00D51C6E"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                          </w:t>
      </w:r>
      <w:r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                                                   </w:t>
      </w:r>
      <w:r w:rsidR="00A316DC"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             </w:t>
      </w:r>
      <w:r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 </w:t>
      </w:r>
      <w:r w:rsidR="00D70E7D"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         </w:t>
      </w:r>
      <w:r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</w:t>
      </w:r>
      <w:r w:rsidR="00CB2A38">
        <w:rPr>
          <w:rFonts w:cstheme="minorHAnsi"/>
          <w:color w:val="3B3838" w:themeColor="background2" w:themeShade="40"/>
          <w:sz w:val="20"/>
          <w:szCs w:val="20"/>
        </w:rPr>
        <w:t>Sep</w:t>
      </w:r>
      <w:r w:rsidRPr="00392357">
        <w:rPr>
          <w:rFonts w:cstheme="minorHAnsi"/>
          <w:color w:val="3B3838" w:themeColor="background2" w:themeShade="40"/>
          <w:sz w:val="20"/>
          <w:szCs w:val="20"/>
        </w:rPr>
        <w:t xml:space="preserve"> 2022     </w:t>
      </w:r>
    </w:p>
    <w:p w14:paraId="2D899699" w14:textId="77777777" w:rsidR="001F50A4" w:rsidRDefault="00BC5A66" w:rsidP="00501916">
      <w:pPr>
        <w:spacing w:after="0" w:line="276" w:lineRule="auto"/>
        <w:ind w:left="993" w:right="-755" w:hanging="993"/>
        <w:rPr>
          <w:rFonts w:cstheme="minorHAnsi"/>
          <w:b/>
          <w:bCs/>
          <w:color w:val="3B3838" w:themeColor="background2" w:themeShade="40"/>
          <w:sz w:val="20"/>
          <w:szCs w:val="20"/>
        </w:rPr>
      </w:pPr>
      <w:r w:rsidRPr="004D70F5">
        <w:rPr>
          <w:rFonts w:cstheme="minorHAnsi"/>
          <w:b/>
          <w:bCs/>
          <w:color w:val="3B3838" w:themeColor="background2" w:themeShade="40"/>
          <w:sz w:val="20"/>
          <w:szCs w:val="20"/>
        </w:rPr>
        <w:t>University of Hertfordshire</w:t>
      </w:r>
      <w:r w:rsidR="00E06DDE"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- Hatfield</w:t>
      </w:r>
      <w:r w:rsidR="00392357" w:rsidRPr="004D70F5"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               </w:t>
      </w:r>
    </w:p>
    <w:p w14:paraId="6A851E37" w14:textId="0287C47D" w:rsidR="00710BA9" w:rsidRPr="004D70F5" w:rsidRDefault="00392357" w:rsidP="00501916">
      <w:pPr>
        <w:spacing w:after="0" w:line="276" w:lineRule="auto"/>
        <w:ind w:left="567" w:right="-755" w:hanging="425"/>
        <w:rPr>
          <w:rFonts w:cstheme="minorHAnsi"/>
          <w:b/>
          <w:bCs/>
          <w:color w:val="3B3838" w:themeColor="background2" w:themeShade="40"/>
          <w:sz w:val="20"/>
          <w:szCs w:val="20"/>
        </w:rPr>
      </w:pPr>
      <w:r w:rsidRPr="004D70F5"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</w:t>
      </w:r>
    </w:p>
    <w:p w14:paraId="33ECE99E" w14:textId="472145E4" w:rsidR="006B1D2C" w:rsidRDefault="00682604" w:rsidP="00501916">
      <w:pPr>
        <w:pStyle w:val="ListParagraph"/>
        <w:numPr>
          <w:ilvl w:val="0"/>
          <w:numId w:val="5"/>
        </w:numPr>
        <w:spacing w:after="0" w:line="276" w:lineRule="auto"/>
        <w:ind w:left="567" w:right="-472" w:hanging="283"/>
        <w:jc w:val="both"/>
        <w:rPr>
          <w:rFonts w:cstheme="minorHAnsi"/>
          <w:color w:val="3B3838" w:themeColor="background2" w:themeShade="40"/>
          <w:sz w:val="20"/>
          <w:szCs w:val="20"/>
        </w:rPr>
      </w:pPr>
      <w:r>
        <w:rPr>
          <w:rFonts w:cstheme="minorHAnsi"/>
          <w:color w:val="3B3838" w:themeColor="background2" w:themeShade="40"/>
          <w:sz w:val="20"/>
          <w:szCs w:val="20"/>
        </w:rPr>
        <w:t>Learnt r</w:t>
      </w:r>
      <w:r w:rsidR="00D26D54" w:rsidRPr="00D26D54">
        <w:rPr>
          <w:rFonts w:cstheme="minorHAnsi"/>
          <w:color w:val="3B3838" w:themeColor="background2" w:themeShade="40"/>
          <w:sz w:val="20"/>
          <w:szCs w:val="20"/>
        </w:rPr>
        <w:t xml:space="preserve">elevant </w:t>
      </w:r>
      <w:r w:rsidR="00D8291D">
        <w:rPr>
          <w:rFonts w:cstheme="minorHAnsi"/>
          <w:color w:val="3B3838" w:themeColor="background2" w:themeShade="40"/>
          <w:sz w:val="20"/>
          <w:szCs w:val="20"/>
        </w:rPr>
        <w:t>m</w:t>
      </w:r>
      <w:r w:rsidR="00D26D54" w:rsidRPr="00D26D54">
        <w:rPr>
          <w:rFonts w:cstheme="minorHAnsi"/>
          <w:color w:val="3B3838" w:themeColor="background2" w:themeShade="40"/>
          <w:sz w:val="20"/>
          <w:szCs w:val="20"/>
        </w:rPr>
        <w:t xml:space="preserve">odules in </w:t>
      </w:r>
      <w:r w:rsidR="00D8291D">
        <w:rPr>
          <w:rFonts w:cstheme="minorHAnsi"/>
          <w:color w:val="3B3838" w:themeColor="background2" w:themeShade="40"/>
          <w:sz w:val="20"/>
          <w:szCs w:val="20"/>
        </w:rPr>
        <w:t>n</w:t>
      </w:r>
      <w:r w:rsidR="00D26D54" w:rsidRPr="00D26D54">
        <w:rPr>
          <w:rFonts w:cstheme="minorHAnsi"/>
          <w:color w:val="3B3838" w:themeColor="background2" w:themeShade="40"/>
          <w:sz w:val="20"/>
          <w:szCs w:val="20"/>
        </w:rPr>
        <w:t xml:space="preserve">eural </w:t>
      </w:r>
      <w:r w:rsidR="00D8291D">
        <w:rPr>
          <w:rFonts w:cstheme="minorHAnsi"/>
          <w:color w:val="3B3838" w:themeColor="background2" w:themeShade="40"/>
          <w:sz w:val="20"/>
          <w:szCs w:val="20"/>
        </w:rPr>
        <w:t>n</w:t>
      </w:r>
      <w:r w:rsidR="00D26D54" w:rsidRPr="00D26D54">
        <w:rPr>
          <w:rFonts w:cstheme="minorHAnsi"/>
          <w:color w:val="3B3838" w:themeColor="background2" w:themeShade="40"/>
          <w:sz w:val="20"/>
          <w:szCs w:val="20"/>
        </w:rPr>
        <w:t xml:space="preserve">etworks and </w:t>
      </w:r>
      <w:r w:rsidR="00D8291D">
        <w:rPr>
          <w:rFonts w:cstheme="minorHAnsi"/>
          <w:color w:val="3B3838" w:themeColor="background2" w:themeShade="40"/>
          <w:sz w:val="20"/>
          <w:szCs w:val="20"/>
        </w:rPr>
        <w:t>m</w:t>
      </w:r>
      <w:r w:rsidR="00D26D54" w:rsidRPr="00D26D54">
        <w:rPr>
          <w:rFonts w:cstheme="minorHAnsi"/>
          <w:color w:val="3B3838" w:themeColor="background2" w:themeShade="40"/>
          <w:sz w:val="20"/>
          <w:szCs w:val="20"/>
        </w:rPr>
        <w:t xml:space="preserve">achine </w:t>
      </w:r>
      <w:r w:rsidR="00D8291D">
        <w:rPr>
          <w:rFonts w:cstheme="minorHAnsi"/>
          <w:color w:val="3B3838" w:themeColor="background2" w:themeShade="40"/>
          <w:sz w:val="20"/>
          <w:szCs w:val="20"/>
        </w:rPr>
        <w:t>l</w:t>
      </w:r>
      <w:r w:rsidR="00D26D54" w:rsidRPr="00D26D54">
        <w:rPr>
          <w:rFonts w:cstheme="minorHAnsi"/>
          <w:color w:val="3B3838" w:themeColor="background2" w:themeShade="40"/>
          <w:sz w:val="20"/>
          <w:szCs w:val="20"/>
        </w:rPr>
        <w:t xml:space="preserve">earning, </w:t>
      </w:r>
      <w:r w:rsidR="00D8291D">
        <w:rPr>
          <w:rFonts w:cstheme="minorHAnsi"/>
          <w:color w:val="3B3838" w:themeColor="background2" w:themeShade="40"/>
          <w:sz w:val="20"/>
          <w:szCs w:val="20"/>
        </w:rPr>
        <w:t>d</w:t>
      </w:r>
      <w:r w:rsidR="00D26D54" w:rsidRPr="00D26D54">
        <w:rPr>
          <w:rFonts w:cstheme="minorHAnsi"/>
          <w:color w:val="3B3838" w:themeColor="background2" w:themeShade="40"/>
          <w:sz w:val="20"/>
          <w:szCs w:val="20"/>
        </w:rPr>
        <w:t xml:space="preserve">eep </w:t>
      </w:r>
      <w:r w:rsidR="00D8291D">
        <w:rPr>
          <w:rFonts w:cstheme="minorHAnsi"/>
          <w:color w:val="3B3838" w:themeColor="background2" w:themeShade="40"/>
          <w:sz w:val="20"/>
          <w:szCs w:val="20"/>
        </w:rPr>
        <w:t>l</w:t>
      </w:r>
      <w:r w:rsidR="00D26D54" w:rsidRPr="00D26D54">
        <w:rPr>
          <w:rFonts w:cstheme="minorHAnsi"/>
          <w:color w:val="3B3838" w:themeColor="background2" w:themeShade="40"/>
          <w:sz w:val="20"/>
          <w:szCs w:val="20"/>
        </w:rPr>
        <w:t>earning</w:t>
      </w:r>
      <w:r w:rsidR="00F36B26">
        <w:rPr>
          <w:rFonts w:cstheme="minorHAnsi"/>
          <w:color w:val="3B3838" w:themeColor="background2" w:themeShade="40"/>
          <w:sz w:val="20"/>
          <w:szCs w:val="20"/>
        </w:rPr>
        <w:t>,</w:t>
      </w:r>
      <w:r w:rsidR="005F243F">
        <w:rPr>
          <w:rFonts w:cstheme="minorHAnsi"/>
          <w:color w:val="3B3838" w:themeColor="background2" w:themeShade="40"/>
          <w:sz w:val="20"/>
          <w:szCs w:val="20"/>
        </w:rPr>
        <w:t xml:space="preserve"> data mining,</w:t>
      </w:r>
      <w:r w:rsidR="00F36B26">
        <w:rPr>
          <w:rFonts w:cstheme="minorHAnsi"/>
          <w:color w:val="3B3838" w:themeColor="background2" w:themeShade="40"/>
          <w:sz w:val="20"/>
          <w:szCs w:val="20"/>
        </w:rPr>
        <w:t xml:space="preserve"> predictive </w:t>
      </w:r>
      <w:r w:rsidR="00D26D54" w:rsidRPr="001C32E8">
        <w:rPr>
          <w:rFonts w:cstheme="minorHAnsi"/>
          <w:color w:val="3B3838" w:themeColor="background2" w:themeShade="40"/>
          <w:sz w:val="20"/>
          <w:szCs w:val="20"/>
        </w:rPr>
        <w:t xml:space="preserve">and </w:t>
      </w:r>
      <w:r w:rsidR="00D8291D">
        <w:rPr>
          <w:rFonts w:cstheme="minorHAnsi"/>
          <w:color w:val="3B3838" w:themeColor="background2" w:themeShade="40"/>
          <w:sz w:val="20"/>
          <w:szCs w:val="20"/>
        </w:rPr>
        <w:t>s</w:t>
      </w:r>
      <w:r w:rsidR="00D26D54" w:rsidRPr="001C32E8">
        <w:rPr>
          <w:rFonts w:cstheme="minorHAnsi"/>
          <w:color w:val="3B3838" w:themeColor="background2" w:themeShade="40"/>
          <w:sz w:val="20"/>
          <w:szCs w:val="20"/>
        </w:rPr>
        <w:t xml:space="preserve">tatistical </w:t>
      </w:r>
      <w:r w:rsidR="005F243F">
        <w:rPr>
          <w:rFonts w:cstheme="minorHAnsi"/>
          <w:color w:val="3B3838" w:themeColor="background2" w:themeShade="40"/>
          <w:sz w:val="20"/>
          <w:szCs w:val="20"/>
        </w:rPr>
        <w:t>modelling</w:t>
      </w:r>
      <w:r w:rsidR="00D26D54" w:rsidRPr="001C32E8">
        <w:rPr>
          <w:rFonts w:cstheme="minorHAnsi"/>
          <w:color w:val="3B3838" w:themeColor="background2" w:themeShade="40"/>
          <w:sz w:val="20"/>
          <w:szCs w:val="20"/>
        </w:rPr>
        <w:t>.</w:t>
      </w:r>
      <w:r w:rsidR="00392357" w:rsidRPr="001C32E8">
        <w:rPr>
          <w:rFonts w:cstheme="minorHAnsi"/>
          <w:color w:val="3B3838" w:themeColor="background2" w:themeShade="40"/>
          <w:sz w:val="20"/>
          <w:szCs w:val="20"/>
        </w:rPr>
        <w:t xml:space="preserve"> </w:t>
      </w:r>
    </w:p>
    <w:p w14:paraId="317B3A4D" w14:textId="0FCB1660" w:rsidR="00B20EC8" w:rsidRPr="001C32E8" w:rsidRDefault="006B1D2C" w:rsidP="00501916">
      <w:pPr>
        <w:pStyle w:val="ListParagraph"/>
        <w:numPr>
          <w:ilvl w:val="0"/>
          <w:numId w:val="5"/>
        </w:numPr>
        <w:spacing w:after="0" w:line="276" w:lineRule="auto"/>
        <w:ind w:left="567" w:right="-472" w:hanging="283"/>
        <w:jc w:val="both"/>
        <w:rPr>
          <w:rFonts w:cstheme="minorHAnsi"/>
          <w:color w:val="3B3838" w:themeColor="background2" w:themeShade="40"/>
          <w:sz w:val="20"/>
          <w:szCs w:val="20"/>
        </w:rPr>
      </w:pPr>
      <w:r>
        <w:rPr>
          <w:rFonts w:cstheme="minorHAnsi"/>
          <w:color w:val="3B3838" w:themeColor="background2" w:themeShade="40"/>
          <w:sz w:val="20"/>
          <w:szCs w:val="20"/>
        </w:rPr>
        <w:t xml:space="preserve">Also familiarized </w:t>
      </w:r>
      <w:r w:rsidR="006D5231">
        <w:rPr>
          <w:rFonts w:cstheme="minorHAnsi"/>
          <w:color w:val="3B3838" w:themeColor="background2" w:themeShade="40"/>
          <w:sz w:val="20"/>
          <w:szCs w:val="20"/>
        </w:rPr>
        <w:t xml:space="preserve">with </w:t>
      </w:r>
      <w:r>
        <w:rPr>
          <w:rFonts w:cstheme="minorHAnsi"/>
          <w:color w:val="3B3838" w:themeColor="background2" w:themeShade="40"/>
          <w:sz w:val="20"/>
          <w:szCs w:val="20"/>
        </w:rPr>
        <w:t xml:space="preserve">various research development and </w:t>
      </w:r>
      <w:r w:rsidR="00F9014D">
        <w:rPr>
          <w:rFonts w:cstheme="minorHAnsi"/>
          <w:color w:val="3B3838" w:themeColor="background2" w:themeShade="40"/>
          <w:sz w:val="20"/>
          <w:szCs w:val="20"/>
        </w:rPr>
        <w:t>research methods.</w:t>
      </w:r>
      <w:r>
        <w:rPr>
          <w:rFonts w:cstheme="minorHAnsi"/>
          <w:color w:val="3B3838" w:themeColor="background2" w:themeShade="40"/>
          <w:sz w:val="20"/>
          <w:szCs w:val="20"/>
        </w:rPr>
        <w:t xml:space="preserve"> </w:t>
      </w:r>
      <w:r w:rsidR="00392357" w:rsidRPr="001C32E8">
        <w:rPr>
          <w:rFonts w:cstheme="minorHAnsi"/>
          <w:color w:val="3B3838" w:themeColor="background2" w:themeShade="40"/>
          <w:sz w:val="20"/>
          <w:szCs w:val="20"/>
        </w:rPr>
        <w:t xml:space="preserve">         </w:t>
      </w:r>
    </w:p>
    <w:p w14:paraId="710CA9DA" w14:textId="08CFBF92" w:rsidR="00B20EC8" w:rsidRDefault="00B20EC8" w:rsidP="00CB3D87">
      <w:pPr>
        <w:spacing w:after="0" w:line="276" w:lineRule="auto"/>
        <w:ind w:right="-755"/>
        <w:rPr>
          <w:rFonts w:cstheme="minorHAnsi"/>
          <w:color w:val="3B3838" w:themeColor="background2" w:themeShade="40"/>
          <w:sz w:val="20"/>
          <w:szCs w:val="20"/>
        </w:rPr>
      </w:pPr>
    </w:p>
    <w:p w14:paraId="24F4F93D" w14:textId="77777777" w:rsidR="00A723F1" w:rsidRPr="00CB3D87" w:rsidRDefault="00A723F1" w:rsidP="00CB3D87">
      <w:pPr>
        <w:spacing w:after="0" w:line="276" w:lineRule="auto"/>
        <w:ind w:right="-755"/>
        <w:rPr>
          <w:rFonts w:cstheme="minorHAnsi"/>
          <w:color w:val="3B3838" w:themeColor="background2" w:themeShade="40"/>
          <w:sz w:val="20"/>
          <w:szCs w:val="20"/>
        </w:rPr>
      </w:pPr>
    </w:p>
    <w:p w14:paraId="182E59C6" w14:textId="0E19239C" w:rsidR="00B20EC8" w:rsidRDefault="00B20EC8" w:rsidP="00501916">
      <w:pPr>
        <w:spacing w:after="0" w:line="276" w:lineRule="auto"/>
        <w:ind w:left="993" w:right="-755" w:hanging="993"/>
        <w:rPr>
          <w:rFonts w:cstheme="minorHAnsi"/>
          <w:color w:val="3B3838" w:themeColor="background2" w:themeShade="40"/>
          <w:sz w:val="20"/>
          <w:szCs w:val="20"/>
        </w:rPr>
      </w:pPr>
      <w:r>
        <w:rPr>
          <w:rFonts w:cstheme="minorHAnsi"/>
          <w:b/>
          <w:bCs/>
          <w:color w:val="3B3838" w:themeColor="background2" w:themeShade="40"/>
          <w:sz w:val="20"/>
          <w:szCs w:val="20"/>
        </w:rPr>
        <w:t>Bachelor of Technology in Mechanical Engineering</w:t>
      </w:r>
      <w:r w:rsidRPr="00D51C6E"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                          </w:t>
      </w:r>
      <w:r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                                                </w:t>
      </w:r>
      <w:r w:rsidR="00A316DC"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         </w:t>
      </w:r>
      <w:r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</w:t>
      </w:r>
      <w:r w:rsidR="00D70E7D"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             </w:t>
      </w:r>
      <w:r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</w:t>
      </w:r>
      <w:r>
        <w:rPr>
          <w:rFonts w:cstheme="minorHAnsi"/>
          <w:color w:val="3B3838" w:themeColor="background2" w:themeShade="40"/>
          <w:sz w:val="20"/>
          <w:szCs w:val="20"/>
        </w:rPr>
        <w:t>Jun</w:t>
      </w:r>
      <w:r w:rsidRPr="00392357">
        <w:rPr>
          <w:rFonts w:cstheme="minorHAnsi"/>
          <w:color w:val="3B3838" w:themeColor="background2" w:themeShade="40"/>
          <w:sz w:val="20"/>
          <w:szCs w:val="20"/>
        </w:rPr>
        <w:t xml:space="preserve"> 20</w:t>
      </w:r>
      <w:r>
        <w:rPr>
          <w:rFonts w:cstheme="minorHAnsi"/>
          <w:color w:val="3B3838" w:themeColor="background2" w:themeShade="40"/>
          <w:sz w:val="20"/>
          <w:szCs w:val="20"/>
        </w:rPr>
        <w:t>17</w:t>
      </w:r>
      <w:r w:rsidRPr="00392357">
        <w:rPr>
          <w:rFonts w:cstheme="minorHAnsi"/>
          <w:color w:val="3B3838" w:themeColor="background2" w:themeShade="40"/>
          <w:sz w:val="20"/>
          <w:szCs w:val="20"/>
        </w:rPr>
        <w:t xml:space="preserve">     </w:t>
      </w:r>
    </w:p>
    <w:p w14:paraId="5E26DDBD" w14:textId="77777777" w:rsidR="001F50A4" w:rsidRDefault="00B20EC8" w:rsidP="00501916">
      <w:pPr>
        <w:spacing w:after="0" w:line="276" w:lineRule="auto"/>
        <w:ind w:right="-755" w:hanging="993"/>
        <w:rPr>
          <w:rFonts w:cstheme="minorHAnsi"/>
          <w:b/>
          <w:bCs/>
          <w:color w:val="3B3838" w:themeColor="background2" w:themeShade="40"/>
          <w:sz w:val="20"/>
          <w:szCs w:val="20"/>
        </w:rPr>
      </w:pPr>
      <w:r w:rsidRPr="00642FA5"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                     </w:t>
      </w:r>
      <w:r w:rsidR="00642FA5" w:rsidRPr="00642FA5">
        <w:rPr>
          <w:rFonts w:cstheme="minorHAnsi"/>
          <w:b/>
          <w:bCs/>
          <w:color w:val="3B3838" w:themeColor="background2" w:themeShade="40"/>
          <w:sz w:val="20"/>
          <w:szCs w:val="20"/>
        </w:rPr>
        <w:t>SRM Institute of Science and Technology - India</w:t>
      </w:r>
      <w:r w:rsidRPr="00642FA5"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  </w:t>
      </w:r>
    </w:p>
    <w:p w14:paraId="4D726E0F" w14:textId="484019B4" w:rsidR="001C32E8" w:rsidRDefault="00B20EC8" w:rsidP="00501916">
      <w:pPr>
        <w:spacing w:after="0" w:line="276" w:lineRule="auto"/>
        <w:ind w:left="567" w:right="-755" w:hanging="283"/>
        <w:rPr>
          <w:rFonts w:cstheme="minorHAnsi"/>
          <w:b/>
          <w:bCs/>
          <w:color w:val="3B3838" w:themeColor="background2" w:themeShade="40"/>
          <w:sz w:val="20"/>
          <w:szCs w:val="20"/>
        </w:rPr>
      </w:pPr>
      <w:r w:rsidRPr="00642FA5">
        <w:rPr>
          <w:rFonts w:cstheme="minorHAnsi"/>
          <w:b/>
          <w:bCs/>
          <w:color w:val="3B3838" w:themeColor="background2" w:themeShade="40"/>
          <w:sz w:val="20"/>
          <w:szCs w:val="20"/>
        </w:rPr>
        <w:t xml:space="preserve">        </w:t>
      </w:r>
    </w:p>
    <w:p w14:paraId="144CA2C9" w14:textId="48FB6EEC" w:rsidR="001C32E8" w:rsidRPr="001C32E8" w:rsidRDefault="001C32E8" w:rsidP="00501916">
      <w:pPr>
        <w:pStyle w:val="Default"/>
        <w:numPr>
          <w:ilvl w:val="0"/>
          <w:numId w:val="5"/>
        </w:numPr>
        <w:spacing w:after="240"/>
        <w:ind w:left="567" w:right="-330" w:hanging="283"/>
        <w:jc w:val="both"/>
        <w:rPr>
          <w:rFonts w:asciiTheme="minorHAnsi" w:hAnsiTheme="minorHAnsi" w:cstheme="minorHAnsi"/>
          <w:color w:val="3B3838" w:themeColor="background2" w:themeShade="40"/>
          <w:sz w:val="20"/>
          <w:szCs w:val="20"/>
        </w:rPr>
      </w:pPr>
      <w:r w:rsidRPr="001C32E8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Underwent courses like </w:t>
      </w:r>
      <w:r w:rsidR="00D8291D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p</w:t>
      </w:r>
      <w:r w:rsidRPr="001C32E8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rogramming </w:t>
      </w:r>
      <w:r w:rsidR="00D8291D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u</w:t>
      </w:r>
      <w:r w:rsidRPr="001C32E8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sing MATLAB, </w:t>
      </w:r>
      <w:r w:rsidR="00D8291D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a</w:t>
      </w:r>
      <w:r w:rsidRPr="001C32E8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rtificial </w:t>
      </w:r>
      <w:r w:rsidR="00D8291D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i</w:t>
      </w:r>
      <w:r w:rsidRPr="001C32E8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ntelligence &amp; </w:t>
      </w:r>
      <w:r w:rsidR="00D8291D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n</w:t>
      </w:r>
      <w:r w:rsidRPr="001C32E8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eural </w:t>
      </w:r>
      <w:r w:rsidR="00D8291D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n</w:t>
      </w:r>
      <w:r w:rsidRPr="001C32E8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etworks and studied </w:t>
      </w:r>
      <w:r w:rsidR="00D8291D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i</w:t>
      </w:r>
      <w:r w:rsidRPr="001C32E8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n-</w:t>
      </w:r>
      <w:r w:rsidR="00D8291D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d</w:t>
      </w:r>
      <w:r w:rsidRPr="001C32E8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epth </w:t>
      </w:r>
      <w:r w:rsidR="00D8291D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s</w:t>
      </w:r>
      <w:r w:rsidRPr="001C32E8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tatistics, </w:t>
      </w:r>
      <w:r w:rsidR="00D8291D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m</w:t>
      </w:r>
      <w:r w:rsidRPr="001C32E8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athematics which forms the foundations of </w:t>
      </w:r>
      <w:r w:rsidR="00D8291D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d</w:t>
      </w:r>
      <w:r w:rsidRPr="001C32E8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ata </w:t>
      </w:r>
      <w:r w:rsidR="00D8291D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s</w:t>
      </w:r>
      <w:r w:rsidRPr="001C32E8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cience.</w:t>
      </w:r>
    </w:p>
    <w:p w14:paraId="207640DE" w14:textId="546625FD" w:rsidR="00DA3DAA" w:rsidRPr="009D0743" w:rsidRDefault="00DA3DAA" w:rsidP="00DA3DAA">
      <w:pPr>
        <w:spacing w:line="240" w:lineRule="auto"/>
        <w:ind w:left="-709"/>
        <w:rPr>
          <w:rFonts w:eastAsia="Yu Gothic UI Semilight" w:cstheme="minorHAnsi"/>
          <w:b/>
          <w:bCs/>
          <w:color w:val="3B3838" w:themeColor="background2" w:themeShade="40"/>
          <w:sz w:val="26"/>
          <w:szCs w:val="26"/>
        </w:rPr>
      </w:pPr>
      <w:r w:rsidRPr="002376CB">
        <w:rPr>
          <w:rFonts w:eastAsia="Yu Gothic UI Semilight" w:cstheme="minorHAnsi"/>
          <w:b/>
          <w:bCs/>
          <w:noProof/>
          <w:color w:val="3B3838" w:themeColor="background2" w:themeShade="4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B600271" wp14:editId="0D4A9B65">
                <wp:simplePos x="0" y="0"/>
                <wp:positionH relativeFrom="column">
                  <wp:posOffset>-447676</wp:posOffset>
                </wp:positionH>
                <wp:positionV relativeFrom="paragraph">
                  <wp:posOffset>225425</wp:posOffset>
                </wp:positionV>
                <wp:extent cx="656272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272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9DDD0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D76C42" id="Straight Connector 12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5.25pt,17.75pt" to="481.5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" strokecolor="#9ddd0d" strokeweight="1pt">
                <v:stroke joinstyle="miter"/>
              </v:line>
            </w:pict>
          </mc:Fallback>
        </mc:AlternateContent>
      </w:r>
      <w:r>
        <w:rPr>
          <w:rFonts w:eastAsia="Yu Gothic UI Semilight" w:cstheme="minorHAnsi"/>
          <w:b/>
          <w:bCs/>
          <w:color w:val="3B3838" w:themeColor="background2" w:themeShade="40"/>
          <w:sz w:val="26"/>
          <w:szCs w:val="26"/>
        </w:rPr>
        <w:t>Interests</w:t>
      </w:r>
    </w:p>
    <w:p w14:paraId="73A34742" w14:textId="59FF28F9" w:rsidR="00DA3DAA" w:rsidRPr="00AD21EB" w:rsidRDefault="00DA3DAA" w:rsidP="00501916">
      <w:pPr>
        <w:pStyle w:val="Default"/>
        <w:numPr>
          <w:ilvl w:val="0"/>
          <w:numId w:val="2"/>
        </w:numPr>
        <w:ind w:left="709" w:hanging="425"/>
        <w:rPr>
          <w:rFonts w:asciiTheme="minorHAnsi" w:hAnsiTheme="minorHAnsi" w:cstheme="minorHAnsi"/>
          <w:color w:val="3B3838" w:themeColor="background2" w:themeShade="40"/>
          <w:sz w:val="20"/>
          <w:szCs w:val="20"/>
        </w:rPr>
      </w:pPr>
      <w:r w:rsidRPr="004E6907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P</w:t>
      </w:r>
      <w:r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ainting and </w:t>
      </w:r>
      <w:r w:rsidR="002B5E12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sketching - </w:t>
      </w:r>
      <w:r w:rsidR="00AD21EB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 </w:t>
      </w:r>
      <w:hyperlink r:id="rId7" w:history="1">
        <w:r w:rsidR="00AD21EB" w:rsidRPr="00D802F6">
          <w:rPr>
            <w:rStyle w:val="Hyperlink"/>
            <w:rFonts w:asciiTheme="minorHAnsi" w:hAnsiTheme="minorHAnsi" w:cstheme="minorHAnsi"/>
            <w:sz w:val="20"/>
            <w:szCs w:val="20"/>
          </w:rPr>
          <w:t>www.instagram.com/theartisticdelight</w:t>
        </w:r>
      </w:hyperlink>
      <w:r w:rsidR="00AD21EB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 </w:t>
      </w:r>
      <w:r w:rsidRPr="00AD21EB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                     </w:t>
      </w:r>
    </w:p>
    <w:p w14:paraId="6B12F274" w14:textId="79DA799C" w:rsidR="00791F42" w:rsidRDefault="00DA3DAA" w:rsidP="00501916">
      <w:pPr>
        <w:pStyle w:val="Default"/>
        <w:numPr>
          <w:ilvl w:val="0"/>
          <w:numId w:val="2"/>
        </w:numPr>
        <w:ind w:left="709" w:hanging="425"/>
        <w:rPr>
          <w:rFonts w:asciiTheme="minorHAnsi" w:hAnsiTheme="minorHAnsi" w:cstheme="minorHAnsi"/>
          <w:color w:val="3B3838" w:themeColor="background2" w:themeShade="40"/>
          <w:sz w:val="20"/>
          <w:szCs w:val="20"/>
        </w:rPr>
      </w:pPr>
      <w:r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Reading books</w:t>
      </w:r>
      <w:r w:rsidR="00AD21EB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 </w:t>
      </w:r>
      <w:r w:rsidR="002B5E12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- </w:t>
      </w:r>
      <w:hyperlink r:id="rId8" w:history="1">
        <w:r w:rsidR="002B5E12" w:rsidRPr="00A53D62">
          <w:rPr>
            <w:rStyle w:val="Hyperlink"/>
            <w:rFonts w:asciiTheme="minorHAnsi" w:hAnsiTheme="minorHAnsi" w:cstheme="minorHAnsi"/>
            <w:sz w:val="20"/>
            <w:szCs w:val="20"/>
          </w:rPr>
          <w:t>www.goodreads.com/review/list/94506507?ref=nav_mybooks</w:t>
        </w:r>
      </w:hyperlink>
      <w:r w:rsidR="00AD21EB"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 xml:space="preserve"> </w:t>
      </w:r>
    </w:p>
    <w:p w14:paraId="4D7860F7" w14:textId="35886BBF" w:rsidR="006B1D2C" w:rsidRPr="00791F42" w:rsidRDefault="006B1D2C" w:rsidP="00501916">
      <w:pPr>
        <w:pStyle w:val="Default"/>
        <w:numPr>
          <w:ilvl w:val="0"/>
          <w:numId w:val="2"/>
        </w:numPr>
        <w:ind w:left="709" w:hanging="425"/>
        <w:rPr>
          <w:rFonts w:asciiTheme="minorHAnsi" w:hAnsiTheme="minorHAnsi" w:cstheme="minorHAnsi"/>
          <w:color w:val="3B3838" w:themeColor="background2" w:themeShade="40"/>
          <w:sz w:val="20"/>
          <w:szCs w:val="20"/>
        </w:rPr>
      </w:pPr>
      <w:r>
        <w:rPr>
          <w:rFonts w:asciiTheme="minorHAnsi" w:hAnsiTheme="minorHAnsi" w:cstheme="minorHAnsi"/>
          <w:color w:val="3B3838" w:themeColor="background2" w:themeShade="40"/>
          <w:sz w:val="20"/>
          <w:szCs w:val="20"/>
        </w:rPr>
        <w:t>Dancing</w:t>
      </w:r>
    </w:p>
    <w:sectPr w:rsidR="006B1D2C" w:rsidRPr="00791F42" w:rsidSect="008432C9">
      <w:pgSz w:w="11906" w:h="16838"/>
      <w:pgMar w:top="1418" w:right="1440" w:bottom="142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EFC"/>
    <w:multiLevelType w:val="hybridMultilevel"/>
    <w:tmpl w:val="CEB226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75830"/>
    <w:multiLevelType w:val="hybridMultilevel"/>
    <w:tmpl w:val="06728154"/>
    <w:lvl w:ilvl="0" w:tplc="40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" w15:restartNumberingAfterBreak="0">
    <w:nsid w:val="1F826B25"/>
    <w:multiLevelType w:val="hybridMultilevel"/>
    <w:tmpl w:val="7138D644"/>
    <w:lvl w:ilvl="0" w:tplc="40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3" w15:restartNumberingAfterBreak="0">
    <w:nsid w:val="26013588"/>
    <w:multiLevelType w:val="hybridMultilevel"/>
    <w:tmpl w:val="BE7C53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3E69BB"/>
    <w:multiLevelType w:val="hybridMultilevel"/>
    <w:tmpl w:val="FA96FC3E"/>
    <w:lvl w:ilvl="0" w:tplc="4009000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807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79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510" w:hanging="360"/>
      </w:pPr>
      <w:rPr>
        <w:rFonts w:ascii="Wingdings" w:hAnsi="Wingdings" w:hint="default"/>
      </w:rPr>
    </w:lvl>
  </w:abstractNum>
  <w:abstractNum w:abstractNumId="5" w15:restartNumberingAfterBreak="0">
    <w:nsid w:val="2DD8047C"/>
    <w:multiLevelType w:val="multilevel"/>
    <w:tmpl w:val="737A8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4D3970"/>
    <w:multiLevelType w:val="hybridMultilevel"/>
    <w:tmpl w:val="0D98F1AC"/>
    <w:lvl w:ilvl="0" w:tplc="4009000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87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95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0230" w:hanging="360"/>
      </w:pPr>
      <w:rPr>
        <w:rFonts w:ascii="Wingdings" w:hAnsi="Wingdings" w:hint="default"/>
      </w:rPr>
    </w:lvl>
  </w:abstractNum>
  <w:abstractNum w:abstractNumId="7" w15:restartNumberingAfterBreak="0">
    <w:nsid w:val="3D9655C3"/>
    <w:multiLevelType w:val="hybridMultilevel"/>
    <w:tmpl w:val="C90436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70041A"/>
    <w:multiLevelType w:val="hybridMultilevel"/>
    <w:tmpl w:val="3746FF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52D2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 w16cid:durableId="955522054">
    <w:abstractNumId w:val="2"/>
  </w:num>
  <w:num w:numId="2" w16cid:durableId="1914969111">
    <w:abstractNumId w:val="8"/>
  </w:num>
  <w:num w:numId="3" w16cid:durableId="328099022">
    <w:abstractNumId w:val="1"/>
  </w:num>
  <w:num w:numId="4" w16cid:durableId="798769306">
    <w:abstractNumId w:val="4"/>
  </w:num>
  <w:num w:numId="5" w16cid:durableId="276328816">
    <w:abstractNumId w:val="6"/>
  </w:num>
  <w:num w:numId="6" w16cid:durableId="1401292825">
    <w:abstractNumId w:val="3"/>
  </w:num>
  <w:num w:numId="7" w16cid:durableId="263653356">
    <w:abstractNumId w:val="0"/>
  </w:num>
  <w:num w:numId="8" w16cid:durableId="2058432882">
    <w:abstractNumId w:val="9"/>
  </w:num>
  <w:num w:numId="9" w16cid:durableId="741873401">
    <w:abstractNumId w:val="7"/>
  </w:num>
  <w:num w:numId="10" w16cid:durableId="8783184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rMwNzQ1sLQwNTRV0lEKTi0uzszPAykwrwUA0UqqpSwAAAA="/>
  </w:docVars>
  <w:rsids>
    <w:rsidRoot w:val="0063714E"/>
    <w:rsid w:val="00004513"/>
    <w:rsid w:val="0001387C"/>
    <w:rsid w:val="00013CD8"/>
    <w:rsid w:val="00016A15"/>
    <w:rsid w:val="000276C8"/>
    <w:rsid w:val="00033F8D"/>
    <w:rsid w:val="00044C1B"/>
    <w:rsid w:val="000546ED"/>
    <w:rsid w:val="00074442"/>
    <w:rsid w:val="000A43AB"/>
    <w:rsid w:val="000B5B72"/>
    <w:rsid w:val="000F3B76"/>
    <w:rsid w:val="00136A92"/>
    <w:rsid w:val="00152E6F"/>
    <w:rsid w:val="001673B4"/>
    <w:rsid w:val="00172770"/>
    <w:rsid w:val="001844E0"/>
    <w:rsid w:val="001868E7"/>
    <w:rsid w:val="001904C9"/>
    <w:rsid w:val="0019396A"/>
    <w:rsid w:val="001C32E8"/>
    <w:rsid w:val="001C5456"/>
    <w:rsid w:val="001E557B"/>
    <w:rsid w:val="001F50A4"/>
    <w:rsid w:val="001F7EFD"/>
    <w:rsid w:val="002376CB"/>
    <w:rsid w:val="00241EC7"/>
    <w:rsid w:val="00261E23"/>
    <w:rsid w:val="002728DB"/>
    <w:rsid w:val="00277489"/>
    <w:rsid w:val="00277C06"/>
    <w:rsid w:val="002879D8"/>
    <w:rsid w:val="002B04AA"/>
    <w:rsid w:val="002B5E12"/>
    <w:rsid w:val="002E00D5"/>
    <w:rsid w:val="002E33E2"/>
    <w:rsid w:val="00307E9D"/>
    <w:rsid w:val="00314E76"/>
    <w:rsid w:val="00335861"/>
    <w:rsid w:val="00362999"/>
    <w:rsid w:val="00367B03"/>
    <w:rsid w:val="003750C6"/>
    <w:rsid w:val="003878B4"/>
    <w:rsid w:val="00392357"/>
    <w:rsid w:val="003977E8"/>
    <w:rsid w:val="003C0D88"/>
    <w:rsid w:val="003C3651"/>
    <w:rsid w:val="003F1AF6"/>
    <w:rsid w:val="003F2E94"/>
    <w:rsid w:val="00400E47"/>
    <w:rsid w:val="00422ABC"/>
    <w:rsid w:val="004304A8"/>
    <w:rsid w:val="00444899"/>
    <w:rsid w:val="0044534B"/>
    <w:rsid w:val="00462823"/>
    <w:rsid w:val="004776DD"/>
    <w:rsid w:val="004835EF"/>
    <w:rsid w:val="004A0EB4"/>
    <w:rsid w:val="004B6CF5"/>
    <w:rsid w:val="004D70F5"/>
    <w:rsid w:val="004E6907"/>
    <w:rsid w:val="00501916"/>
    <w:rsid w:val="005148C2"/>
    <w:rsid w:val="0052432E"/>
    <w:rsid w:val="005259A4"/>
    <w:rsid w:val="00536D55"/>
    <w:rsid w:val="00543113"/>
    <w:rsid w:val="005514AF"/>
    <w:rsid w:val="005773B1"/>
    <w:rsid w:val="005A43B5"/>
    <w:rsid w:val="005A6187"/>
    <w:rsid w:val="005F243F"/>
    <w:rsid w:val="005F2C57"/>
    <w:rsid w:val="00600C6E"/>
    <w:rsid w:val="00614166"/>
    <w:rsid w:val="0061684B"/>
    <w:rsid w:val="0063714E"/>
    <w:rsid w:val="00642FA5"/>
    <w:rsid w:val="006501E8"/>
    <w:rsid w:val="006636A0"/>
    <w:rsid w:val="00682604"/>
    <w:rsid w:val="006A4ABF"/>
    <w:rsid w:val="006B1D2C"/>
    <w:rsid w:val="006D5231"/>
    <w:rsid w:val="00710BA9"/>
    <w:rsid w:val="00723813"/>
    <w:rsid w:val="0074461B"/>
    <w:rsid w:val="007706A2"/>
    <w:rsid w:val="007745DA"/>
    <w:rsid w:val="00775BBD"/>
    <w:rsid w:val="00791F42"/>
    <w:rsid w:val="00796600"/>
    <w:rsid w:val="007B0DD9"/>
    <w:rsid w:val="007D3827"/>
    <w:rsid w:val="007D4435"/>
    <w:rsid w:val="007F00C2"/>
    <w:rsid w:val="008039DE"/>
    <w:rsid w:val="00824A65"/>
    <w:rsid w:val="00831915"/>
    <w:rsid w:val="008432C9"/>
    <w:rsid w:val="00851476"/>
    <w:rsid w:val="008649D5"/>
    <w:rsid w:val="008901EE"/>
    <w:rsid w:val="008A09DE"/>
    <w:rsid w:val="008D048E"/>
    <w:rsid w:val="008E0CE5"/>
    <w:rsid w:val="008F6657"/>
    <w:rsid w:val="00900911"/>
    <w:rsid w:val="00903DA1"/>
    <w:rsid w:val="00923BF8"/>
    <w:rsid w:val="00930784"/>
    <w:rsid w:val="009425E4"/>
    <w:rsid w:val="0096260E"/>
    <w:rsid w:val="00966C4E"/>
    <w:rsid w:val="00993005"/>
    <w:rsid w:val="009A7C9F"/>
    <w:rsid w:val="009C1E0D"/>
    <w:rsid w:val="009D0743"/>
    <w:rsid w:val="00A227A4"/>
    <w:rsid w:val="00A316DC"/>
    <w:rsid w:val="00A71B11"/>
    <w:rsid w:val="00A723F1"/>
    <w:rsid w:val="00A92DB4"/>
    <w:rsid w:val="00AA54F7"/>
    <w:rsid w:val="00AD21EB"/>
    <w:rsid w:val="00AF10EC"/>
    <w:rsid w:val="00B20EC8"/>
    <w:rsid w:val="00B2629B"/>
    <w:rsid w:val="00B27B7D"/>
    <w:rsid w:val="00B33A11"/>
    <w:rsid w:val="00B35388"/>
    <w:rsid w:val="00B4628E"/>
    <w:rsid w:val="00B51F05"/>
    <w:rsid w:val="00B82D4A"/>
    <w:rsid w:val="00BA2BAB"/>
    <w:rsid w:val="00BB5708"/>
    <w:rsid w:val="00BC5A66"/>
    <w:rsid w:val="00C159C0"/>
    <w:rsid w:val="00C47CA1"/>
    <w:rsid w:val="00C646FA"/>
    <w:rsid w:val="00C9248C"/>
    <w:rsid w:val="00C96D4A"/>
    <w:rsid w:val="00CB2A38"/>
    <w:rsid w:val="00CB314B"/>
    <w:rsid w:val="00CB3D87"/>
    <w:rsid w:val="00CD2E44"/>
    <w:rsid w:val="00CD6101"/>
    <w:rsid w:val="00D02761"/>
    <w:rsid w:val="00D26D54"/>
    <w:rsid w:val="00D51C6E"/>
    <w:rsid w:val="00D70E7D"/>
    <w:rsid w:val="00D8291D"/>
    <w:rsid w:val="00D84430"/>
    <w:rsid w:val="00D953E7"/>
    <w:rsid w:val="00DA2966"/>
    <w:rsid w:val="00DA3DAA"/>
    <w:rsid w:val="00DA470F"/>
    <w:rsid w:val="00DB5A94"/>
    <w:rsid w:val="00DC5EF7"/>
    <w:rsid w:val="00DD6D66"/>
    <w:rsid w:val="00E06DDE"/>
    <w:rsid w:val="00E12989"/>
    <w:rsid w:val="00E23420"/>
    <w:rsid w:val="00E2690A"/>
    <w:rsid w:val="00E27AA2"/>
    <w:rsid w:val="00E64C1E"/>
    <w:rsid w:val="00EA56FB"/>
    <w:rsid w:val="00EB1DB4"/>
    <w:rsid w:val="00ED29C3"/>
    <w:rsid w:val="00F36B26"/>
    <w:rsid w:val="00F74BC2"/>
    <w:rsid w:val="00F9014D"/>
    <w:rsid w:val="00FA1261"/>
    <w:rsid w:val="00FA1B50"/>
    <w:rsid w:val="00FE53D3"/>
    <w:rsid w:val="00FE728D"/>
    <w:rsid w:val="00FF2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391E7"/>
  <w15:chartTrackingRefBased/>
  <w15:docId w15:val="{0A927929-7751-4D99-965C-495E25642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35388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4A0EB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73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73B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901EE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5A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835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Light">
    <w:name w:val="Grid Table Light"/>
    <w:basedOn w:val="TableNormal"/>
    <w:uiPriority w:val="40"/>
    <w:rsid w:val="0054311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4">
    <w:name w:val="Plain Table 4"/>
    <w:basedOn w:val="TableNormal"/>
    <w:uiPriority w:val="44"/>
    <w:rsid w:val="00B27B7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dreads.com/review/list/94506507?ref=nav_mybooks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instagram.com/theartisticdeligh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linkedin.com/in/shivam-mishra-6807341a3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4B391F-7F67-43EC-8D06-DF7F40ACF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15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m Mishra</dc:creator>
  <cp:keywords/>
  <dc:description/>
  <cp:lastModifiedBy>Shivam Mishra</cp:lastModifiedBy>
  <cp:revision>17</cp:revision>
  <cp:lastPrinted>2022-10-04T20:25:00Z</cp:lastPrinted>
  <dcterms:created xsi:type="dcterms:W3CDTF">2022-09-29T12:09:00Z</dcterms:created>
  <dcterms:modified xsi:type="dcterms:W3CDTF">2022-12-30T21:24:00Z</dcterms:modified>
</cp:coreProperties>
</file>